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C4EA22" w14:textId="24EEE50C" w:rsidR="00ED1845" w:rsidRPr="00053A40" w:rsidRDefault="008C25AB" w:rsidP="00C129C8">
      <w:pPr>
        <w:spacing w:after="0" w:line="240" w:lineRule="auto"/>
        <w:rPr>
          <w:rFonts w:ascii="Century Gothic" w:hAnsi="Century Gothic" w:cs="Times New Roman"/>
          <w:b/>
          <w:bCs/>
          <w:sz w:val="52"/>
          <w:szCs w:val="52"/>
          <w:lang w:val="en-US"/>
        </w:rPr>
      </w:pPr>
      <w:r w:rsidRPr="00053A40">
        <w:rPr>
          <w:rFonts w:ascii="Century Gothic" w:hAnsi="Century Gothic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F582F9C" wp14:editId="70DA7B0E">
                <wp:simplePos x="0" y="0"/>
                <wp:positionH relativeFrom="margin">
                  <wp:posOffset>904240</wp:posOffset>
                </wp:positionH>
                <wp:positionV relativeFrom="paragraph">
                  <wp:posOffset>-116840</wp:posOffset>
                </wp:positionV>
                <wp:extent cx="5800090" cy="5905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090" cy="590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F126EC" w14:textId="77777777" w:rsidR="009410A6" w:rsidRPr="009410A6" w:rsidRDefault="002C504E" w:rsidP="009410A6">
                            <w:pPr>
                              <w:jc w:val="center"/>
                              <w:rPr>
                                <w:rFonts w:ascii="Century Gothic" w:hAnsi="Century Gothic" w:cs="Tahoma"/>
                                <w:color w:val="FFFFFF" w:themeColor="background1"/>
                                <w:sz w:val="64"/>
                                <w:szCs w:val="64"/>
                              </w:rPr>
                            </w:pPr>
                            <w:r w:rsidRPr="009410A6">
                              <w:rPr>
                                <w:rFonts w:ascii="Century Gothic" w:hAnsi="Century Gothic" w:cs="Tahoma"/>
                                <w:color w:val="FFFFFF" w:themeColor="background1"/>
                                <w:sz w:val="64"/>
                                <w:szCs w:val="64"/>
                              </w:rPr>
                              <w:t>JOSE MIGUEL Y.</w:t>
                            </w:r>
                            <w:r w:rsidR="009410A6" w:rsidRPr="009410A6">
                              <w:rPr>
                                <w:rFonts w:ascii="Century Gothic" w:hAnsi="Century Gothic" w:cs="Tahoma"/>
                                <w:color w:val="FFFFFF" w:themeColor="background1"/>
                                <w:sz w:val="64"/>
                                <w:szCs w:val="64"/>
                              </w:rPr>
                              <w:t xml:space="preserve"> CARITOS</w:t>
                            </w:r>
                          </w:p>
                          <w:p w14:paraId="59052DC8" w14:textId="046F2652" w:rsidR="002C504E" w:rsidRPr="00053A40" w:rsidRDefault="002C504E">
                            <w:pPr>
                              <w:rPr>
                                <w:rFonts w:ascii="Century Gothic" w:hAnsi="Century Gothic" w:cs="Tahoma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582F9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1.2pt;margin-top:-9.2pt;width:456.7pt;height:46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" filled="f" stroked="f">
                <v:textbox>
                  <w:txbxContent>
                    <w:p w14:paraId="7EF126EC" w14:textId="77777777" w:rsidR="009410A6" w:rsidRPr="009410A6" w:rsidRDefault="002C504E" w:rsidP="009410A6">
                      <w:pPr>
                        <w:jc w:val="center"/>
                        <w:rPr>
                          <w:rFonts w:ascii="Century Gothic" w:hAnsi="Century Gothic" w:cs="Tahoma"/>
                          <w:color w:val="FFFFFF" w:themeColor="background1"/>
                          <w:sz w:val="64"/>
                          <w:szCs w:val="64"/>
                        </w:rPr>
                      </w:pPr>
                      <w:r w:rsidRPr="009410A6">
                        <w:rPr>
                          <w:rFonts w:ascii="Century Gothic" w:hAnsi="Century Gothic" w:cs="Tahoma"/>
                          <w:color w:val="FFFFFF" w:themeColor="background1"/>
                          <w:sz w:val="64"/>
                          <w:szCs w:val="64"/>
                        </w:rPr>
                        <w:t>JOSE MIGUEL Y.</w:t>
                      </w:r>
                      <w:r w:rsidR="009410A6" w:rsidRPr="009410A6">
                        <w:rPr>
                          <w:rFonts w:ascii="Century Gothic" w:hAnsi="Century Gothic" w:cs="Tahoma"/>
                          <w:color w:val="FFFFFF" w:themeColor="background1"/>
                          <w:sz w:val="64"/>
                          <w:szCs w:val="64"/>
                        </w:rPr>
                        <w:t xml:space="preserve"> CARITOS</w:t>
                      </w:r>
                    </w:p>
                    <w:p w14:paraId="59052DC8" w14:textId="046F2652" w:rsidR="002C504E" w:rsidRPr="00053A40" w:rsidRDefault="002C504E">
                      <w:pPr>
                        <w:rPr>
                          <w:rFonts w:ascii="Century Gothic" w:hAnsi="Century Gothic" w:cs="Tahoma"/>
                          <w:color w:val="FFFFFF" w:themeColor="background1"/>
                          <w:sz w:val="72"/>
                          <w:szCs w:val="7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entury Gothic" w:hAnsi="Century Gothic" w:cs="Times New Roman"/>
          <w:noProof/>
          <w:sz w:val="26"/>
          <w:szCs w:val="26"/>
          <w:lang w:val="en-US"/>
        </w:rPr>
        <w:drawing>
          <wp:anchor distT="0" distB="0" distL="114300" distR="114300" simplePos="0" relativeHeight="251714560" behindDoc="0" locked="0" layoutInCell="1" allowOverlap="1" wp14:anchorId="7E94B18C" wp14:editId="6271FF3A">
            <wp:simplePos x="0" y="0"/>
            <wp:positionH relativeFrom="column">
              <wp:posOffset>-504825</wp:posOffset>
            </wp:positionH>
            <wp:positionV relativeFrom="paragraph">
              <wp:posOffset>-74295</wp:posOffset>
            </wp:positionV>
            <wp:extent cx="1604051" cy="1828800"/>
            <wp:effectExtent l="0" t="0" r="0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1224 CARITOS JOSE MIGUEL DSC_0108 5R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66" t="5372" r="12734" b="29076"/>
                    <a:stretch/>
                  </pic:blipFill>
                  <pic:spPr bwMode="auto">
                    <a:xfrm>
                      <a:off x="0" y="0"/>
                      <a:ext cx="1604051" cy="1828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2B5C" w:rsidRPr="00053A40">
        <w:rPr>
          <w:rFonts w:ascii="Century Gothic" w:hAnsi="Century Gothic" w:cs="Times New Roman"/>
          <w:b/>
          <w:bCs/>
          <w:noProof/>
          <w:color w:val="F2F2F2" w:themeColor="background1" w:themeShade="F2"/>
          <w:sz w:val="48"/>
          <w:szCs w:val="48"/>
          <w:lang w:val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B50276E" wp14:editId="4A87337D">
                <wp:simplePos x="0" y="0"/>
                <wp:positionH relativeFrom="column">
                  <wp:posOffset>-2406770</wp:posOffset>
                </wp:positionH>
                <wp:positionV relativeFrom="paragraph">
                  <wp:posOffset>-403177</wp:posOffset>
                </wp:positionV>
                <wp:extent cx="9253855" cy="2216989"/>
                <wp:effectExtent l="0" t="0" r="4445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53855" cy="2216989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2CF013" id="Rectangle 1" o:spid="_x0000_s1026" style="position:absolute;margin-left:-189.5pt;margin-top:-31.75pt;width:728.65pt;height:174.5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" fillcolor="#323e4f [2415]" stroked="f" strokeweight="1pt"/>
            </w:pict>
          </mc:Fallback>
        </mc:AlternateContent>
      </w:r>
      <w:r w:rsidR="006007A7" w:rsidRPr="00053A40">
        <w:rPr>
          <w:rFonts w:ascii="Century Gothic" w:hAnsi="Century Gothic" w:cs="Times New Roman"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6AA097D3" wp14:editId="7FF55299">
                <wp:simplePos x="0" y="0"/>
                <wp:positionH relativeFrom="column">
                  <wp:posOffset>-1647645</wp:posOffset>
                </wp:positionH>
                <wp:positionV relativeFrom="paragraph">
                  <wp:posOffset>562981</wp:posOffset>
                </wp:positionV>
                <wp:extent cx="3977005" cy="9920378"/>
                <wp:effectExtent l="0" t="0" r="4445" b="508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7005" cy="9920378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02C52" id="Rectangle 2" o:spid="_x0000_s1026" style="position:absolute;margin-left:-129.75pt;margin-top:44.35pt;width:313.15pt;height:781.15pt;z-index:-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" fillcolor="#323e4f [2415]" stroked="f" strokeweight="1pt"/>
            </w:pict>
          </mc:Fallback>
        </mc:AlternateContent>
      </w:r>
    </w:p>
    <w:p w14:paraId="01428BED" w14:textId="4AE0E61D" w:rsidR="00053A40" w:rsidRDefault="00721BEB" w:rsidP="00C129C8">
      <w:pPr>
        <w:spacing w:after="0" w:line="240" w:lineRule="auto"/>
        <w:ind w:left="2880" w:firstLine="720"/>
        <w:rPr>
          <w:rFonts w:ascii="Century Gothic" w:hAnsi="Century Gothic" w:cs="Times New Roman"/>
          <w:sz w:val="24"/>
          <w:szCs w:val="24"/>
          <w:lang w:val="en-US"/>
        </w:rPr>
      </w:pPr>
      <w:r w:rsidRPr="00E110D9">
        <w:rPr>
          <w:rFonts w:ascii="Century Gothic" w:hAnsi="Century Gothic" w:cs="Times New Roman"/>
          <w:b/>
          <w:bCs/>
          <w:noProof/>
          <w:sz w:val="52"/>
          <w:szCs w:val="52"/>
          <w:lang w:val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4262759" wp14:editId="741E2BB4">
                <wp:simplePos x="0" y="0"/>
                <wp:positionH relativeFrom="column">
                  <wp:posOffset>1856740</wp:posOffset>
                </wp:positionH>
                <wp:positionV relativeFrom="paragraph">
                  <wp:posOffset>184150</wp:posOffset>
                </wp:positionV>
                <wp:extent cx="4080510" cy="140462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051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B4966F" w14:textId="1EEA022C" w:rsidR="002C504E" w:rsidRPr="00E110D9" w:rsidRDefault="002C504E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E110D9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651 Borja Subdivision, Parian, Calamba City, Lagun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262759" id="_x0000_s1027" type="#_x0000_t202" style="position:absolute;left:0;text-align:left;margin-left:146.2pt;margin-top:14.5pt;width:321.3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" filled="f" stroked="f">
                <v:textbox style="mso-fit-shape-to-text:t">
                  <w:txbxContent>
                    <w:p w14:paraId="07B4966F" w14:textId="1EEA022C" w:rsidR="002C504E" w:rsidRPr="00E110D9" w:rsidRDefault="002C504E">
                      <w:pPr>
                        <w:rPr>
                          <w:color w:val="FFFFFF" w:themeColor="background1"/>
                        </w:rPr>
                      </w:pPr>
                      <w:r w:rsidRPr="00E110D9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651 Borja Subdivision, Parian, Calamba City, Lagun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7214" behindDoc="0" locked="0" layoutInCell="1" allowOverlap="1" wp14:anchorId="12A8C9CB" wp14:editId="2B5097A7">
            <wp:simplePos x="0" y="0"/>
            <wp:positionH relativeFrom="column">
              <wp:posOffset>1558290</wp:posOffset>
            </wp:positionH>
            <wp:positionV relativeFrom="paragraph">
              <wp:posOffset>189230</wp:posOffset>
            </wp:positionV>
            <wp:extent cx="284480" cy="282575"/>
            <wp:effectExtent l="0" t="0" r="1270" b="317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80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427CEECF" wp14:editId="62211C89">
            <wp:simplePos x="0" y="0"/>
            <wp:positionH relativeFrom="column">
              <wp:posOffset>1580515</wp:posOffset>
            </wp:positionH>
            <wp:positionV relativeFrom="paragraph">
              <wp:posOffset>916940</wp:posOffset>
            </wp:positionV>
            <wp:extent cx="273685" cy="283845"/>
            <wp:effectExtent l="0" t="0" r="0" b="190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5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10D9">
        <w:rPr>
          <w:rFonts w:ascii="Century Gothic" w:hAnsi="Century Gothic" w:cs="Times New Roman"/>
          <w:b/>
          <w:bCs/>
          <w:noProof/>
          <w:sz w:val="52"/>
          <w:szCs w:val="52"/>
          <w:lang w:val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D072EC1" wp14:editId="39393132">
                <wp:simplePos x="0" y="0"/>
                <wp:positionH relativeFrom="column">
                  <wp:posOffset>1886585</wp:posOffset>
                </wp:positionH>
                <wp:positionV relativeFrom="paragraph">
                  <wp:posOffset>906145</wp:posOffset>
                </wp:positionV>
                <wp:extent cx="2329180" cy="140462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91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FC8B98" w14:textId="77777777" w:rsidR="002C504E" w:rsidRPr="00E110D9" w:rsidRDefault="002C504E" w:rsidP="00E110D9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0916 – 299 – 447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D072EC1" id="_x0000_s1028" type="#_x0000_t202" style="position:absolute;left:0;text-align:left;margin-left:148.55pt;margin-top:71.35pt;width:183.4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" filled="f" stroked="f">
                <v:textbox style="mso-fit-shape-to-text:t">
                  <w:txbxContent>
                    <w:p w14:paraId="16FC8B98" w14:textId="77777777" w:rsidR="002C504E" w:rsidRPr="00E110D9" w:rsidRDefault="002C504E" w:rsidP="00E110D9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0916 – 299 – 4473</w:t>
                      </w:r>
                    </w:p>
                  </w:txbxContent>
                </v:textbox>
              </v:shape>
            </w:pict>
          </mc:Fallback>
        </mc:AlternateContent>
      </w:r>
      <w:r w:rsidRPr="00E110D9">
        <w:rPr>
          <w:rFonts w:ascii="Century Gothic" w:hAnsi="Century Gothic" w:cs="Times New Roman"/>
          <w:b/>
          <w:bCs/>
          <w:noProof/>
          <w:sz w:val="52"/>
          <w:szCs w:val="52"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A7397E5" wp14:editId="632C655B">
                <wp:simplePos x="0" y="0"/>
                <wp:positionH relativeFrom="column">
                  <wp:posOffset>1894205</wp:posOffset>
                </wp:positionH>
                <wp:positionV relativeFrom="paragraph">
                  <wp:posOffset>530860</wp:posOffset>
                </wp:positionV>
                <wp:extent cx="2329180" cy="140462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91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B4D955" w14:textId="52FF309E" w:rsidR="002C504E" w:rsidRPr="00E110D9" w:rsidRDefault="002C504E" w:rsidP="00E110D9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jycaritos@up.edu.p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A7397E5" id="_x0000_s1029" type="#_x0000_t202" style="position:absolute;left:0;text-align:left;margin-left:149.15pt;margin-top:41.8pt;width:183.4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" filled="f" stroked="f">
                <v:textbox style="mso-fit-shape-to-text:t">
                  <w:txbxContent>
                    <w:p w14:paraId="14B4D955" w14:textId="52FF309E" w:rsidR="002C504E" w:rsidRPr="00E110D9" w:rsidRDefault="002C504E" w:rsidP="00E110D9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jycaritos@up.edu.p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78E7C9EE" wp14:editId="30B67828">
            <wp:simplePos x="0" y="0"/>
            <wp:positionH relativeFrom="column">
              <wp:posOffset>1570990</wp:posOffset>
            </wp:positionH>
            <wp:positionV relativeFrom="paragraph">
              <wp:posOffset>554990</wp:posOffset>
            </wp:positionV>
            <wp:extent cx="280035" cy="281305"/>
            <wp:effectExtent l="0" t="0" r="5715" b="444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035" cy="281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EB28D9" w14:textId="4BB71D03" w:rsidR="00053A40" w:rsidRDefault="00053A40" w:rsidP="00C129C8">
      <w:pPr>
        <w:spacing w:after="0" w:line="240" w:lineRule="auto"/>
        <w:ind w:left="2880" w:firstLine="720"/>
        <w:rPr>
          <w:rFonts w:ascii="Century Gothic" w:hAnsi="Century Gothic" w:cs="Times New Roman"/>
          <w:sz w:val="24"/>
          <w:szCs w:val="24"/>
          <w:lang w:val="en-US"/>
        </w:rPr>
      </w:pPr>
    </w:p>
    <w:p w14:paraId="5577C6EF" w14:textId="30358436" w:rsidR="00053A40" w:rsidRDefault="00053A40" w:rsidP="00C129C8">
      <w:pPr>
        <w:spacing w:after="0" w:line="240" w:lineRule="auto"/>
        <w:ind w:left="2880" w:firstLine="720"/>
        <w:rPr>
          <w:rFonts w:ascii="Century Gothic" w:hAnsi="Century Gothic" w:cs="Times New Roman"/>
          <w:sz w:val="24"/>
          <w:szCs w:val="24"/>
          <w:lang w:val="en-US"/>
        </w:rPr>
      </w:pPr>
    </w:p>
    <w:p w14:paraId="784857EB" w14:textId="1DF267F0" w:rsidR="00053A40" w:rsidRDefault="00053A40" w:rsidP="00C129C8">
      <w:pPr>
        <w:spacing w:after="0" w:line="240" w:lineRule="auto"/>
        <w:ind w:left="2880" w:firstLine="720"/>
        <w:rPr>
          <w:rFonts w:ascii="Century Gothic" w:hAnsi="Century Gothic" w:cs="Times New Roman"/>
          <w:sz w:val="24"/>
          <w:szCs w:val="24"/>
          <w:lang w:val="en-US"/>
        </w:rPr>
      </w:pPr>
    </w:p>
    <w:p w14:paraId="57E42141" w14:textId="5FFE551F" w:rsidR="005806F6" w:rsidRDefault="005806F6" w:rsidP="00E726F8">
      <w:pPr>
        <w:spacing w:after="0" w:line="240" w:lineRule="auto"/>
        <w:rPr>
          <w:rFonts w:ascii="Century Gothic" w:hAnsi="Century Gothic" w:cs="Times New Roman"/>
          <w:b/>
          <w:bCs/>
          <w:color w:val="F2F2F2" w:themeColor="background1" w:themeShade="F2"/>
          <w:sz w:val="26"/>
          <w:szCs w:val="26"/>
          <w:lang w:val="en-US"/>
        </w:rPr>
      </w:pPr>
    </w:p>
    <w:p w14:paraId="5E6B0771" w14:textId="35721900" w:rsidR="005806F6" w:rsidRDefault="005806F6" w:rsidP="00E726F8">
      <w:pPr>
        <w:spacing w:after="0" w:line="240" w:lineRule="auto"/>
        <w:rPr>
          <w:rFonts w:ascii="Century Gothic" w:hAnsi="Century Gothic" w:cs="Times New Roman"/>
          <w:b/>
          <w:bCs/>
          <w:color w:val="F2F2F2" w:themeColor="background1" w:themeShade="F2"/>
          <w:sz w:val="26"/>
          <w:szCs w:val="26"/>
          <w:lang w:val="en-US"/>
        </w:rPr>
      </w:pPr>
    </w:p>
    <w:p w14:paraId="448FEDB3" w14:textId="719031AB" w:rsidR="005806F6" w:rsidRDefault="005806F6" w:rsidP="00E726F8">
      <w:pPr>
        <w:spacing w:after="0" w:line="240" w:lineRule="auto"/>
        <w:rPr>
          <w:rFonts w:ascii="Century Gothic" w:hAnsi="Century Gothic" w:cs="Times New Roman"/>
          <w:b/>
          <w:bCs/>
          <w:color w:val="F2F2F2" w:themeColor="background1" w:themeShade="F2"/>
          <w:sz w:val="26"/>
          <w:szCs w:val="26"/>
          <w:lang w:val="en-US"/>
        </w:rPr>
      </w:pPr>
    </w:p>
    <w:p w14:paraId="47D45367" w14:textId="41BC73EB" w:rsidR="005806F6" w:rsidRDefault="00800E83" w:rsidP="00E726F8">
      <w:pPr>
        <w:spacing w:after="0" w:line="240" w:lineRule="auto"/>
        <w:rPr>
          <w:rFonts w:ascii="Century Gothic" w:hAnsi="Century Gothic" w:cs="Times New Roman"/>
          <w:b/>
          <w:bCs/>
          <w:color w:val="F2F2F2" w:themeColor="background1" w:themeShade="F2"/>
          <w:sz w:val="26"/>
          <w:szCs w:val="26"/>
          <w:lang w:val="en-US"/>
        </w:rPr>
      </w:pPr>
      <w:r>
        <w:rPr>
          <w:rFonts w:ascii="Century Gothic" w:hAnsi="Century Gothic" w:cs="Times New Roman"/>
          <w:b/>
          <w:bCs/>
          <w:noProof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12EF122D" wp14:editId="61242270">
                <wp:simplePos x="0" y="0"/>
                <wp:positionH relativeFrom="column">
                  <wp:posOffset>2460625</wp:posOffset>
                </wp:positionH>
                <wp:positionV relativeFrom="paragraph">
                  <wp:posOffset>194945</wp:posOffset>
                </wp:positionV>
                <wp:extent cx="4507865" cy="307975"/>
                <wp:effectExtent l="0" t="0" r="26035" b="1587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7865" cy="307975"/>
                        </a:xfrm>
                        <a:prstGeom prst="rect">
                          <a:avLst/>
                        </a:prstGeom>
                        <a:solidFill>
                          <a:srgbClr val="008080"/>
                        </a:solidFill>
                        <a:ln>
                          <a:solidFill>
                            <a:srgbClr val="00808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2479A7" id="Rectangle 48" o:spid="_x0000_s1026" style="position:absolute;margin-left:193.75pt;margin-top:15.35pt;width:354.95pt;height:24.2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" fillcolor="teal" strokecolor="teal" strokeweight="1pt"/>
            </w:pict>
          </mc:Fallback>
        </mc:AlternateContent>
      </w:r>
      <w:r w:rsidR="00FD2B5C" w:rsidRPr="008B3B58">
        <w:rPr>
          <w:rFonts w:ascii="Century Gothic" w:hAnsi="Century Gothic" w:cs="Times New Roman"/>
          <w:b/>
          <w:bCs/>
          <w:noProof/>
          <w:sz w:val="26"/>
          <w:szCs w:val="26"/>
          <w:lang w:val="en-US"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3A953075" wp14:editId="1A0C3399">
                <wp:simplePos x="0" y="0"/>
                <wp:positionH relativeFrom="column">
                  <wp:posOffset>2458085</wp:posOffset>
                </wp:positionH>
                <wp:positionV relativeFrom="paragraph">
                  <wp:posOffset>181932</wp:posOffset>
                </wp:positionV>
                <wp:extent cx="3538847" cy="382270"/>
                <wp:effectExtent l="0" t="0" r="0" b="0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38847" cy="382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B54739" w14:textId="3E84C858" w:rsidR="00024987" w:rsidRPr="008B3B58" w:rsidRDefault="00024987" w:rsidP="00024987">
                            <w:pPr>
                              <w:jc w:val="both"/>
                              <w:rPr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  <w:lang w:val="en-US"/>
                              </w:rPr>
                              <w:t>EDUCATION</w:t>
                            </w:r>
                            <w:r w:rsidR="00FD2B5C">
                              <w:rPr>
                                <w:rFonts w:ascii="Century Gothic" w:hAnsi="Century Gothic" w:cs="Times New Roman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  <w:lang w:val="en-US"/>
                              </w:rPr>
                              <w:t>AL BACKGROU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953075" id="_x0000_s1030" type="#_x0000_t202" style="position:absolute;margin-left:193.55pt;margin-top:14.35pt;width:278.65pt;height:30.1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" filled="f" stroked="f">
                <v:textbox>
                  <w:txbxContent>
                    <w:p w14:paraId="63B54739" w14:textId="3E84C858" w:rsidR="00024987" w:rsidRPr="008B3B58" w:rsidRDefault="00024987" w:rsidP="00024987">
                      <w:pPr>
                        <w:jc w:val="both"/>
                        <w:rPr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</w:pPr>
                      <w:r>
                        <w:rPr>
                          <w:rFonts w:ascii="Century Gothic" w:hAnsi="Century Gothic" w:cs="Times New Roman"/>
                          <w:b/>
                          <w:bCs/>
                          <w:color w:val="FFFFFF" w:themeColor="background1"/>
                          <w:sz w:val="30"/>
                          <w:szCs w:val="30"/>
                          <w:lang w:val="en-US"/>
                        </w:rPr>
                        <w:t>EDUCATION</w:t>
                      </w:r>
                      <w:r w:rsidR="00FD2B5C">
                        <w:rPr>
                          <w:rFonts w:ascii="Century Gothic" w:hAnsi="Century Gothic" w:cs="Times New Roman"/>
                          <w:b/>
                          <w:bCs/>
                          <w:color w:val="FFFFFF" w:themeColor="background1"/>
                          <w:sz w:val="30"/>
                          <w:szCs w:val="30"/>
                          <w:lang w:val="en-US"/>
                        </w:rPr>
                        <w:t>AL BACKGROUND</w:t>
                      </w:r>
                    </w:p>
                  </w:txbxContent>
                </v:textbox>
              </v:shape>
            </w:pict>
          </mc:Fallback>
        </mc:AlternateContent>
      </w:r>
      <w:r w:rsidR="00FD2B5C">
        <w:rPr>
          <w:rFonts w:ascii="Century Gothic" w:hAnsi="Century Gothic" w:cs="Times New Roman"/>
          <w:b/>
          <w:bCs/>
          <w:noProof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F41AB19" wp14:editId="2E85FB47">
                <wp:simplePos x="0" y="0"/>
                <wp:positionH relativeFrom="column">
                  <wp:posOffset>-1033145</wp:posOffset>
                </wp:positionH>
                <wp:positionV relativeFrom="paragraph">
                  <wp:posOffset>205740</wp:posOffset>
                </wp:positionV>
                <wp:extent cx="3189605" cy="307975"/>
                <wp:effectExtent l="0" t="0" r="10795" b="158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9605" cy="307975"/>
                        </a:xfrm>
                        <a:prstGeom prst="rect">
                          <a:avLst/>
                        </a:prstGeom>
                        <a:solidFill>
                          <a:srgbClr val="008080"/>
                        </a:solidFill>
                        <a:ln>
                          <a:solidFill>
                            <a:srgbClr val="00808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6DB9B0" id="Rectangle 13" o:spid="_x0000_s1026" style="position:absolute;margin-left:-81.35pt;margin-top:16.2pt;width:251.15pt;height:24.2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" fillcolor="teal" strokecolor="teal" strokeweight="1pt"/>
            </w:pict>
          </mc:Fallback>
        </mc:AlternateContent>
      </w:r>
      <w:r w:rsidR="00FD2B5C" w:rsidRPr="008B3B58">
        <w:rPr>
          <w:rFonts w:ascii="Century Gothic" w:hAnsi="Century Gothic" w:cs="Times New Roman"/>
          <w:b/>
          <w:bCs/>
          <w:noProof/>
          <w:sz w:val="26"/>
          <w:szCs w:val="26"/>
          <w:lang w:val="en-US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6466114D" wp14:editId="65059255">
                <wp:simplePos x="0" y="0"/>
                <wp:positionH relativeFrom="column">
                  <wp:posOffset>55245</wp:posOffset>
                </wp:positionH>
                <wp:positionV relativeFrom="paragraph">
                  <wp:posOffset>190500</wp:posOffset>
                </wp:positionV>
                <wp:extent cx="2763520" cy="382270"/>
                <wp:effectExtent l="0" t="0" r="0" b="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3520" cy="382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75FB2" w14:textId="475754F0" w:rsidR="008B3B58" w:rsidRPr="008B3B58" w:rsidRDefault="008B3B58" w:rsidP="008B3B58">
                            <w:pPr>
                              <w:jc w:val="both"/>
                              <w:rPr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 w:rsidRPr="008B3B58">
                              <w:rPr>
                                <w:rFonts w:ascii="Century Gothic" w:hAnsi="Century Gothic" w:cs="Times New Roman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  <w:lang w:val="en-US"/>
                              </w:rPr>
                              <w:t>PERSONAL SUMM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66114D" id="_x0000_s1031" type="#_x0000_t202" style="position:absolute;margin-left:4.35pt;margin-top:15pt;width:217.6pt;height:30.1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" filled="f" stroked="f">
                <v:textbox>
                  <w:txbxContent>
                    <w:p w14:paraId="06775FB2" w14:textId="475754F0" w:rsidR="008B3B58" w:rsidRPr="008B3B58" w:rsidRDefault="008B3B58" w:rsidP="008B3B58">
                      <w:pPr>
                        <w:jc w:val="both"/>
                        <w:rPr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</w:pPr>
                      <w:r w:rsidRPr="008B3B58">
                        <w:rPr>
                          <w:rFonts w:ascii="Century Gothic" w:hAnsi="Century Gothic" w:cs="Times New Roman"/>
                          <w:b/>
                          <w:bCs/>
                          <w:color w:val="FFFFFF" w:themeColor="background1"/>
                          <w:sz w:val="30"/>
                          <w:szCs w:val="30"/>
                          <w:lang w:val="en-US"/>
                        </w:rPr>
                        <w:t>PERSONAL SUMMARY</w:t>
                      </w:r>
                    </w:p>
                  </w:txbxContent>
                </v:textbox>
              </v:shape>
            </w:pict>
          </mc:Fallback>
        </mc:AlternateContent>
      </w:r>
    </w:p>
    <w:p w14:paraId="2E29AFCA" w14:textId="2F96A81F" w:rsidR="006669D5" w:rsidRDefault="006669D5" w:rsidP="00E726F8">
      <w:pPr>
        <w:spacing w:after="0" w:line="240" w:lineRule="auto"/>
        <w:rPr>
          <w:rFonts w:ascii="Century Gothic" w:hAnsi="Century Gothic" w:cs="Times New Roman"/>
          <w:b/>
          <w:bCs/>
          <w:color w:val="F2F2F2" w:themeColor="background1" w:themeShade="F2"/>
          <w:sz w:val="26"/>
          <w:szCs w:val="26"/>
          <w:lang w:val="en-US"/>
        </w:rPr>
      </w:pPr>
    </w:p>
    <w:p w14:paraId="572FF4E1" w14:textId="70511745" w:rsidR="00402FAD" w:rsidRDefault="00FD2B5C" w:rsidP="00E726F8">
      <w:pPr>
        <w:spacing w:after="0" w:line="240" w:lineRule="auto"/>
        <w:rPr>
          <w:rFonts w:ascii="Century Gothic" w:hAnsi="Century Gothic" w:cs="Times New Roman"/>
          <w:b/>
          <w:bCs/>
          <w:color w:val="F2F2F2" w:themeColor="background1" w:themeShade="F2"/>
          <w:sz w:val="26"/>
          <w:szCs w:val="26"/>
          <w:lang w:val="en-US"/>
        </w:rPr>
      </w:pPr>
      <w:r w:rsidRPr="008B3B58">
        <w:rPr>
          <w:rFonts w:ascii="Century Gothic" w:hAnsi="Century Gothic" w:cs="Times New Roman"/>
          <w:b/>
          <w:bCs/>
          <w:noProof/>
          <w:sz w:val="26"/>
          <w:szCs w:val="26"/>
          <w:lang w:val="en-US"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67C94093" wp14:editId="0D448944">
                <wp:simplePos x="0" y="0"/>
                <wp:positionH relativeFrom="column">
                  <wp:posOffset>2458192</wp:posOffset>
                </wp:positionH>
                <wp:positionV relativeFrom="paragraph">
                  <wp:posOffset>124072</wp:posOffset>
                </wp:positionV>
                <wp:extent cx="4256405" cy="2992582"/>
                <wp:effectExtent l="0" t="0" r="0" b="0"/>
                <wp:wrapNone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6405" cy="299258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A61FC9" w14:textId="2643A72D" w:rsidR="00024987" w:rsidRPr="00024987" w:rsidRDefault="00024987" w:rsidP="00414D03">
                            <w:pPr>
                              <w:spacing w:after="0" w:line="360" w:lineRule="auto"/>
                              <w:ind w:right="-421"/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24987"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UNIVERSITY OF THE PHILIPPINES LOS BAÑOS</w:t>
                            </w:r>
                          </w:p>
                          <w:p w14:paraId="332B7D3D" w14:textId="62625F68" w:rsidR="000919F2" w:rsidRPr="00414D03" w:rsidRDefault="007F54EB" w:rsidP="00414D03">
                            <w:pPr>
                              <w:pStyle w:val="ListParagraph"/>
                              <w:tabs>
                                <w:tab w:val="left" w:pos="1560"/>
                              </w:tabs>
                              <w:spacing w:after="0" w:line="360" w:lineRule="auto"/>
                              <w:ind w:left="0" w:right="-279"/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F54EB"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2014 – 2019 </w:t>
                            </w:r>
                            <w:r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024987" w:rsidRPr="007F54EB"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  <w:t>B</w:t>
                            </w:r>
                            <w:r w:rsidR="00EE5909" w:rsidRPr="007F54EB"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achelor of </w:t>
                            </w:r>
                            <w:r w:rsidR="00024987" w:rsidRPr="007F54EB"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  <w:t>S</w:t>
                            </w:r>
                            <w:r w:rsidR="00EE5909" w:rsidRPr="007F54EB"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  <w:t>cience</w:t>
                            </w:r>
                            <w:r w:rsidR="00024987" w:rsidRPr="007F54EB"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in Civil Engineering</w:t>
                            </w:r>
                          </w:p>
                          <w:p w14:paraId="333E8450" w14:textId="496141F0" w:rsidR="000919F2" w:rsidRPr="000919F2" w:rsidRDefault="000919F2" w:rsidP="000919F2">
                            <w:pPr>
                              <w:spacing w:after="0" w:line="288" w:lineRule="auto"/>
                              <w:ind w:right="26"/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919F2"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Undergraduate Thesis: </w:t>
                            </w:r>
                          </w:p>
                          <w:p w14:paraId="01545B00" w14:textId="64A454D4" w:rsidR="00414D03" w:rsidRDefault="000919F2" w:rsidP="004E555B">
                            <w:pPr>
                              <w:spacing w:line="288" w:lineRule="auto"/>
                              <w:ind w:left="567" w:right="26"/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“</w:t>
                            </w:r>
                            <w:r w:rsidRPr="000919F2"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Site Selection and Design of Storage Facility for Chemical Hazardous Wastes Produced in UPLB Using Analytical Hierarchy Process</w:t>
                            </w:r>
                            <w:r w:rsidR="00546474"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 xml:space="preserve"> (AHP)</w:t>
                            </w:r>
                            <w:r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”</w:t>
                            </w:r>
                          </w:p>
                          <w:p w14:paraId="40D8D277" w14:textId="3A1D4D88" w:rsidR="004E555B" w:rsidRPr="004E555B" w:rsidRDefault="004E555B" w:rsidP="004E555B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line="288" w:lineRule="auto"/>
                              <w:ind w:left="709" w:right="26"/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 w:cs="Arial"/>
                                <w:sz w:val="24"/>
                                <w:szCs w:val="24"/>
                              </w:rPr>
                              <w:t>Designed a facility based on R.A. 6969 and other occupational health standards</w:t>
                            </w:r>
                          </w:p>
                          <w:p w14:paraId="11343C1E" w14:textId="3075C67E" w:rsidR="004E555B" w:rsidRPr="00546474" w:rsidRDefault="00E65CD3" w:rsidP="004E555B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line="288" w:lineRule="auto"/>
                              <w:ind w:left="709" w:right="26"/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  <w:t>Utilized QGIS</w:t>
                            </w:r>
                            <w:r w:rsidR="00546474"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r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  <w:t>Google Earth</w:t>
                            </w:r>
                            <w:r w:rsidR="00546474"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  <w:t>, and AHP</w:t>
                            </w:r>
                            <w:r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in choosing the ideal location for the facility</w:t>
                            </w:r>
                          </w:p>
                          <w:p w14:paraId="5D1F22B4" w14:textId="171CB2AD" w:rsidR="00546474" w:rsidRPr="00546474" w:rsidRDefault="00546474" w:rsidP="00546474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spacing w:line="288" w:lineRule="auto"/>
                              <w:ind w:left="709" w:right="26"/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  <w:t>Established route and schedule for waste col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C94093" id="_x0000_s1032" type="#_x0000_t202" style="position:absolute;margin-left:193.55pt;margin-top:9.75pt;width:335.15pt;height:235.65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" filled="f" stroked="f">
                <v:textbox>
                  <w:txbxContent>
                    <w:p w14:paraId="56A61FC9" w14:textId="2643A72D" w:rsidR="00024987" w:rsidRPr="00024987" w:rsidRDefault="00024987" w:rsidP="00414D03">
                      <w:pPr>
                        <w:spacing w:after="0" w:line="360" w:lineRule="auto"/>
                        <w:ind w:right="-421"/>
                        <w:rPr>
                          <w:rFonts w:ascii="Century Gothic" w:hAnsi="Century Gothic" w:cs="Times New Roman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024987">
                        <w:rPr>
                          <w:rFonts w:ascii="Century Gothic" w:hAnsi="Century Gothic" w:cs="Times New Roman"/>
                          <w:b/>
                          <w:bCs/>
                          <w:sz w:val="24"/>
                          <w:szCs w:val="24"/>
                          <w:lang w:val="en-US"/>
                        </w:rPr>
                        <w:t>UNIVERSITY OF THE PHILIPPINES LOS BAÑOS</w:t>
                      </w:r>
                    </w:p>
                    <w:p w14:paraId="332B7D3D" w14:textId="62625F68" w:rsidR="000919F2" w:rsidRPr="00414D03" w:rsidRDefault="007F54EB" w:rsidP="00414D03">
                      <w:pPr>
                        <w:pStyle w:val="ListParagraph"/>
                        <w:tabs>
                          <w:tab w:val="left" w:pos="1560"/>
                        </w:tabs>
                        <w:spacing w:after="0" w:line="360" w:lineRule="auto"/>
                        <w:ind w:left="0" w:right="-279"/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</w:pPr>
                      <w:r w:rsidRPr="007F54EB"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  <w:t xml:space="preserve">2014 – 2019 </w:t>
                      </w:r>
                      <w:r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  <w:tab/>
                      </w:r>
                      <w:r w:rsidR="00024987" w:rsidRPr="007F54EB"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  <w:t>B</w:t>
                      </w:r>
                      <w:r w:rsidR="00EE5909" w:rsidRPr="007F54EB"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  <w:t xml:space="preserve">achelor of </w:t>
                      </w:r>
                      <w:r w:rsidR="00024987" w:rsidRPr="007F54EB"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  <w:t>S</w:t>
                      </w:r>
                      <w:r w:rsidR="00EE5909" w:rsidRPr="007F54EB"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  <w:t>cience</w:t>
                      </w:r>
                      <w:r w:rsidR="00024987" w:rsidRPr="007F54EB"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  <w:t xml:space="preserve"> in Civil Engineering</w:t>
                      </w:r>
                    </w:p>
                    <w:p w14:paraId="333E8450" w14:textId="496141F0" w:rsidR="000919F2" w:rsidRPr="000919F2" w:rsidRDefault="000919F2" w:rsidP="000919F2">
                      <w:pPr>
                        <w:spacing w:after="0" w:line="288" w:lineRule="auto"/>
                        <w:ind w:right="26"/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</w:pPr>
                      <w:r w:rsidRPr="000919F2"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  <w:t xml:space="preserve">Undergraduate Thesis: </w:t>
                      </w:r>
                    </w:p>
                    <w:p w14:paraId="01545B00" w14:textId="64A454D4" w:rsidR="00414D03" w:rsidRDefault="000919F2" w:rsidP="004E555B">
                      <w:pPr>
                        <w:spacing w:line="288" w:lineRule="auto"/>
                        <w:ind w:left="567" w:right="26"/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  <w:t>“</w:t>
                      </w:r>
                      <w:r w:rsidRPr="000919F2"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  <w:t>Site Selection and Design of Storage Facility for Chemical Hazardous Wastes Produced in UPLB Using Analytical Hierarchy Process</w:t>
                      </w:r>
                      <w:r w:rsidR="00546474"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  <w:t xml:space="preserve"> (AHP)</w:t>
                      </w:r>
                      <w:r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  <w:t>”</w:t>
                      </w:r>
                    </w:p>
                    <w:p w14:paraId="40D8D277" w14:textId="3A1D4D88" w:rsidR="004E555B" w:rsidRPr="004E555B" w:rsidRDefault="004E555B" w:rsidP="004E555B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line="288" w:lineRule="auto"/>
                        <w:ind w:left="709" w:right="26"/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Century Gothic" w:hAnsi="Century Gothic" w:cs="Arial"/>
                          <w:sz w:val="24"/>
                          <w:szCs w:val="24"/>
                        </w:rPr>
                        <w:t>Designed a facility based on R.A. 6969 and other occupational health standards</w:t>
                      </w:r>
                    </w:p>
                    <w:p w14:paraId="11343C1E" w14:textId="3075C67E" w:rsidR="004E555B" w:rsidRPr="00546474" w:rsidRDefault="00E65CD3" w:rsidP="004E555B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line="288" w:lineRule="auto"/>
                        <w:ind w:left="709" w:right="26"/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  <w:t>Utilized QGIS</w:t>
                      </w:r>
                      <w:r w:rsidR="00546474"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r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  <w:t>Google Earth</w:t>
                      </w:r>
                      <w:r w:rsidR="00546474"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  <w:t>, and AHP</w:t>
                      </w:r>
                      <w:r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  <w:t xml:space="preserve"> in choosing the ideal location for the facility</w:t>
                      </w:r>
                    </w:p>
                    <w:p w14:paraId="5D1F22B4" w14:textId="171CB2AD" w:rsidR="00546474" w:rsidRPr="00546474" w:rsidRDefault="00546474" w:rsidP="00546474">
                      <w:pPr>
                        <w:pStyle w:val="ListParagraph"/>
                        <w:numPr>
                          <w:ilvl w:val="0"/>
                          <w:numId w:val="13"/>
                        </w:numPr>
                        <w:spacing w:line="288" w:lineRule="auto"/>
                        <w:ind w:left="709" w:right="26"/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  <w:t>Established route and schedule for waste collection</w:t>
                      </w:r>
                    </w:p>
                  </w:txbxContent>
                </v:textbox>
              </v:shape>
            </w:pict>
          </mc:Fallback>
        </mc:AlternateContent>
      </w:r>
      <w:r w:rsidRPr="008B3B58">
        <w:rPr>
          <w:rFonts w:ascii="Century Gothic" w:hAnsi="Century Gothic" w:cs="Times New Roman"/>
          <w:b/>
          <w:bCs/>
          <w:noProof/>
          <w:sz w:val="26"/>
          <w:szCs w:val="26"/>
          <w:lang w:val="en-US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7975F582" wp14:editId="07049255">
                <wp:simplePos x="0" y="0"/>
                <wp:positionH relativeFrom="column">
                  <wp:posOffset>-727075</wp:posOffset>
                </wp:positionH>
                <wp:positionV relativeFrom="paragraph">
                  <wp:posOffset>121656</wp:posOffset>
                </wp:positionV>
                <wp:extent cx="2880995" cy="1404620"/>
                <wp:effectExtent l="0" t="0" r="0" b="5715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09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06AE9B" w14:textId="20D23B66" w:rsidR="008B3B58" w:rsidRPr="008B3B58" w:rsidRDefault="008B3B58" w:rsidP="00800E83">
                            <w:pPr>
                              <w:jc w:val="right"/>
                              <w:rPr>
                                <w:color w:val="FFFFFF" w:themeColor="background1"/>
                              </w:rPr>
                            </w:pPr>
                            <w:r w:rsidRPr="008B3B58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A responsible and goal-driven graduate with a desire to develop knowledge in the civil engineering field. Has a penchant for detail-oriented works and c</w:t>
                            </w:r>
                            <w:r w:rsidRPr="008B3B58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an work independently as an individual or in a collaborative team sett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975F582" id="_x0000_s1033" type="#_x0000_t202" style="position:absolute;margin-left:-57.25pt;margin-top:9.6pt;width:226.85pt;height:110.6pt;z-index:2517207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" filled="f" stroked="f">
                <v:textbox style="mso-fit-shape-to-text:t">
                  <w:txbxContent>
                    <w:p w14:paraId="4B06AE9B" w14:textId="20D23B66" w:rsidR="008B3B58" w:rsidRPr="008B3B58" w:rsidRDefault="008B3B58" w:rsidP="00800E83">
                      <w:pPr>
                        <w:jc w:val="right"/>
                        <w:rPr>
                          <w:color w:val="FFFFFF" w:themeColor="background1"/>
                        </w:rPr>
                      </w:pPr>
                      <w:r w:rsidRPr="008B3B58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A responsible and goal-driven graduate with a desire to develop knowledge in the civil engineering field. Has a penchant for detail-oriented works and c</w:t>
                      </w:r>
                      <w:r w:rsidRPr="008B3B58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</w:rPr>
                        <w:t>an work independently as an individual or in a collaborative team setting.</w:t>
                      </w:r>
                    </w:p>
                  </w:txbxContent>
                </v:textbox>
              </v:shape>
            </w:pict>
          </mc:Fallback>
        </mc:AlternateContent>
      </w:r>
    </w:p>
    <w:p w14:paraId="280A12FF" w14:textId="7CF688C7" w:rsidR="00053A40" w:rsidRPr="00053A40" w:rsidRDefault="00053A40" w:rsidP="00E726F8">
      <w:pPr>
        <w:spacing w:after="0" w:line="240" w:lineRule="auto"/>
        <w:rPr>
          <w:rFonts w:ascii="Century Gothic" w:hAnsi="Century Gothic" w:cs="Times New Roman"/>
          <w:b/>
          <w:bCs/>
          <w:color w:val="F2F2F2" w:themeColor="background1" w:themeShade="F2"/>
          <w:sz w:val="26"/>
          <w:szCs w:val="26"/>
          <w:lang w:val="en-US"/>
        </w:rPr>
      </w:pPr>
    </w:p>
    <w:p w14:paraId="78CB5EA5" w14:textId="40A84708" w:rsidR="005806F6" w:rsidRDefault="00EB51C9" w:rsidP="00F23CAE">
      <w:pPr>
        <w:spacing w:after="0" w:line="276" w:lineRule="auto"/>
        <w:ind w:left="2127" w:right="-138" w:hanging="2836"/>
        <w:rPr>
          <w:rFonts w:ascii="Century Gothic" w:hAnsi="Century Gothic" w:cs="Times New Roman"/>
          <w:sz w:val="26"/>
          <w:szCs w:val="26"/>
          <w:lang w:val="en-US"/>
        </w:rPr>
      </w:pPr>
      <w:r w:rsidRPr="00053A40">
        <w:rPr>
          <w:rFonts w:ascii="Century Gothic" w:hAnsi="Century Gothic" w:cs="Times New Roman"/>
          <w:b/>
          <w:bCs/>
          <w:sz w:val="26"/>
          <w:szCs w:val="26"/>
          <w:lang w:val="en-US"/>
        </w:rPr>
        <w:tab/>
      </w:r>
    </w:p>
    <w:p w14:paraId="147EAC71" w14:textId="609431BC" w:rsidR="00B92617" w:rsidRPr="00053A40" w:rsidRDefault="000D117A" w:rsidP="00F23CAE">
      <w:pPr>
        <w:spacing w:line="240" w:lineRule="auto"/>
        <w:rPr>
          <w:rFonts w:ascii="Century Gothic" w:hAnsi="Century Gothic" w:cs="Times New Roman"/>
          <w:b/>
          <w:bCs/>
          <w:sz w:val="26"/>
          <w:szCs w:val="26"/>
          <w:lang w:val="en-US"/>
        </w:rPr>
      </w:pPr>
      <w:r>
        <w:rPr>
          <w:rFonts w:ascii="Century Gothic" w:hAnsi="Century Gothic" w:cs="Times New Roman"/>
          <w:b/>
          <w:bCs/>
          <w:color w:val="F2F2F2" w:themeColor="background1" w:themeShade="F2"/>
          <w:sz w:val="26"/>
          <w:szCs w:val="26"/>
          <w:lang w:val="en-US"/>
        </w:rPr>
        <w:tab/>
      </w:r>
      <w:r w:rsidR="00EB51C9" w:rsidRPr="00053A40">
        <w:rPr>
          <w:rFonts w:ascii="Century Gothic" w:hAnsi="Century Gothic" w:cs="Times New Roman"/>
          <w:b/>
          <w:bCs/>
          <w:sz w:val="26"/>
          <w:szCs w:val="26"/>
          <w:lang w:val="en-US"/>
        </w:rPr>
        <w:tab/>
      </w:r>
      <w:r>
        <w:rPr>
          <w:rFonts w:ascii="Century Gothic" w:hAnsi="Century Gothic" w:cs="Times New Roman"/>
          <w:b/>
          <w:bCs/>
          <w:sz w:val="26"/>
          <w:szCs w:val="26"/>
          <w:lang w:val="en-US"/>
        </w:rPr>
        <w:tab/>
      </w:r>
      <w:r>
        <w:rPr>
          <w:rFonts w:ascii="Century Gothic" w:hAnsi="Century Gothic" w:cs="Times New Roman"/>
          <w:b/>
          <w:bCs/>
          <w:sz w:val="26"/>
          <w:szCs w:val="26"/>
          <w:lang w:val="en-US"/>
        </w:rPr>
        <w:tab/>
      </w:r>
      <w:r>
        <w:rPr>
          <w:rFonts w:ascii="Century Gothic" w:hAnsi="Century Gothic" w:cs="Times New Roman"/>
          <w:b/>
          <w:bCs/>
          <w:sz w:val="26"/>
          <w:szCs w:val="26"/>
          <w:lang w:val="en-US"/>
        </w:rPr>
        <w:tab/>
      </w:r>
      <w:r>
        <w:rPr>
          <w:rFonts w:ascii="Century Gothic" w:hAnsi="Century Gothic" w:cs="Times New Roman"/>
          <w:b/>
          <w:bCs/>
          <w:sz w:val="26"/>
          <w:szCs w:val="26"/>
          <w:lang w:val="en-US"/>
        </w:rPr>
        <w:tab/>
      </w:r>
    </w:p>
    <w:p w14:paraId="04439E85" w14:textId="2CCF9E7A" w:rsidR="00024987" w:rsidRPr="00024987" w:rsidRDefault="00024987" w:rsidP="00024987">
      <w:pPr>
        <w:pStyle w:val="ListParagraph"/>
        <w:spacing w:after="0" w:line="240" w:lineRule="auto"/>
        <w:ind w:left="3119" w:right="-138"/>
        <w:rPr>
          <w:rFonts w:ascii="Century Gothic" w:hAnsi="Century Gothic" w:cs="Times New Roman"/>
          <w:sz w:val="26"/>
          <w:szCs w:val="26"/>
          <w:lang w:val="en-US"/>
        </w:rPr>
      </w:pPr>
    </w:p>
    <w:p w14:paraId="7577BF1B" w14:textId="59897F94" w:rsidR="00024987" w:rsidRPr="00024987" w:rsidRDefault="00024987" w:rsidP="00024987">
      <w:pPr>
        <w:pStyle w:val="ListParagraph"/>
        <w:spacing w:after="0" w:line="240" w:lineRule="auto"/>
        <w:ind w:left="3119" w:right="-138"/>
        <w:rPr>
          <w:rFonts w:ascii="Century Gothic" w:hAnsi="Century Gothic" w:cs="Times New Roman"/>
          <w:sz w:val="26"/>
          <w:szCs w:val="26"/>
          <w:lang w:val="en-US"/>
        </w:rPr>
      </w:pPr>
    </w:p>
    <w:p w14:paraId="17C4893E" w14:textId="6B13C89F" w:rsidR="00024987" w:rsidRPr="00024987" w:rsidRDefault="00024987" w:rsidP="00024987">
      <w:pPr>
        <w:spacing w:after="0" w:line="240" w:lineRule="auto"/>
        <w:ind w:left="2759" w:right="-138"/>
        <w:rPr>
          <w:rFonts w:ascii="Century Gothic" w:hAnsi="Century Gothic" w:cs="Times New Roman"/>
          <w:sz w:val="26"/>
          <w:szCs w:val="26"/>
          <w:lang w:val="en-US"/>
        </w:rPr>
      </w:pPr>
    </w:p>
    <w:p w14:paraId="30607B18" w14:textId="42AE4764" w:rsidR="00024987" w:rsidRPr="00024987" w:rsidRDefault="00FD2B5C" w:rsidP="00024987">
      <w:pPr>
        <w:spacing w:after="0" w:line="240" w:lineRule="auto"/>
        <w:ind w:left="2759" w:right="-138"/>
        <w:rPr>
          <w:rFonts w:ascii="Century Gothic" w:hAnsi="Century Gothic" w:cs="Times New Roman"/>
          <w:sz w:val="26"/>
          <w:szCs w:val="26"/>
          <w:lang w:val="en-US"/>
        </w:rPr>
      </w:pPr>
      <w:r w:rsidRPr="008B3B58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6DECC53A" wp14:editId="158DB0C7">
                <wp:simplePos x="0" y="0"/>
                <wp:positionH relativeFrom="column">
                  <wp:posOffset>504190</wp:posOffset>
                </wp:positionH>
                <wp:positionV relativeFrom="paragraph">
                  <wp:posOffset>132080</wp:posOffset>
                </wp:positionV>
                <wp:extent cx="1743710" cy="382270"/>
                <wp:effectExtent l="0" t="0" r="0" b="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3710" cy="382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DE1E03" w14:textId="547170C0" w:rsidR="008B3B58" w:rsidRPr="008B3B58" w:rsidRDefault="003F2243" w:rsidP="008B3B58">
                            <w:pPr>
                              <w:jc w:val="both"/>
                              <w:rPr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  <w:lang w:val="en-US"/>
                              </w:rPr>
                              <w:t>RELEVANT 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ECC53A" id="_x0000_s1034" type="#_x0000_t202" style="position:absolute;left:0;text-align:left;margin-left:39.7pt;margin-top:10.4pt;width:137.3pt;height:30.1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" filled="f" stroked="f">
                <v:textbox>
                  <w:txbxContent>
                    <w:p w14:paraId="31DE1E03" w14:textId="547170C0" w:rsidR="008B3B58" w:rsidRPr="008B3B58" w:rsidRDefault="003F2243" w:rsidP="008B3B58">
                      <w:pPr>
                        <w:jc w:val="both"/>
                        <w:rPr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</w:pPr>
                      <w:r>
                        <w:rPr>
                          <w:rFonts w:ascii="Century Gothic" w:hAnsi="Century Gothic" w:cs="Times New Roman"/>
                          <w:b/>
                          <w:bCs/>
                          <w:color w:val="FFFFFF" w:themeColor="background1"/>
                          <w:sz w:val="30"/>
                          <w:szCs w:val="30"/>
                          <w:lang w:val="en-US"/>
                        </w:rPr>
                        <w:t>RELEVANT SKILL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7DDBC3A6" wp14:editId="20B53FC4">
                <wp:simplePos x="0" y="0"/>
                <wp:positionH relativeFrom="column">
                  <wp:posOffset>-1198880</wp:posOffset>
                </wp:positionH>
                <wp:positionV relativeFrom="paragraph">
                  <wp:posOffset>137795</wp:posOffset>
                </wp:positionV>
                <wp:extent cx="3355340" cy="307975"/>
                <wp:effectExtent l="0" t="0" r="16510" b="1587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55340" cy="307975"/>
                        </a:xfrm>
                        <a:prstGeom prst="rect">
                          <a:avLst/>
                        </a:prstGeom>
                        <a:solidFill>
                          <a:srgbClr val="008080"/>
                        </a:solidFill>
                        <a:ln>
                          <a:solidFill>
                            <a:srgbClr val="00808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5580EA" id="Rectangle 29" o:spid="_x0000_s1026" style="position:absolute;margin-left:-94.4pt;margin-top:10.85pt;width:264.2pt;height:24.2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" fillcolor="teal" strokecolor="teal" strokeweight="1pt"/>
            </w:pict>
          </mc:Fallback>
        </mc:AlternateContent>
      </w:r>
    </w:p>
    <w:p w14:paraId="2C8E6B63" w14:textId="2F7AC05D" w:rsidR="00024987" w:rsidRDefault="00FD2B5C" w:rsidP="00024987">
      <w:pPr>
        <w:spacing w:after="0" w:line="240" w:lineRule="auto"/>
        <w:ind w:right="-138"/>
        <w:rPr>
          <w:rFonts w:ascii="Century Gothic" w:hAnsi="Century Gothic" w:cs="Times New Roman"/>
          <w:sz w:val="26"/>
          <w:szCs w:val="26"/>
          <w:lang w:val="en-US"/>
        </w:rPr>
      </w:pPr>
      <w:r w:rsidRPr="008B3B58">
        <w:rPr>
          <w:rFonts w:ascii="Century Gothic" w:hAnsi="Century Gothic" w:cs="Times New Roman"/>
          <w:b/>
          <w:bCs/>
          <w:noProof/>
          <w:sz w:val="26"/>
          <w:szCs w:val="26"/>
          <w:lang w:val="en-US"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548ECEEE" wp14:editId="1221CFF8">
                <wp:simplePos x="0" y="0"/>
                <wp:positionH relativeFrom="column">
                  <wp:posOffset>-1025718</wp:posOffset>
                </wp:positionH>
                <wp:positionV relativeFrom="paragraph">
                  <wp:posOffset>256153</wp:posOffset>
                </wp:positionV>
                <wp:extent cx="3180411" cy="1404620"/>
                <wp:effectExtent l="0" t="0" r="0" b="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0411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A76CC0" w14:textId="50F5A10D" w:rsidR="003F2243" w:rsidRPr="00024711" w:rsidRDefault="003F2243" w:rsidP="0002471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113"/>
                              </w:tabs>
                              <w:spacing w:line="276" w:lineRule="auto"/>
                              <w:ind w:left="426" w:right="-23"/>
                              <w:jc w:val="right"/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F2243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Good leadership and </w:t>
                            </w:r>
                            <w:r w:rsidR="00024711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  </w:t>
                            </w:r>
                            <w:r w:rsidRPr="00024711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management abilities</w:t>
                            </w:r>
                          </w:p>
                          <w:p w14:paraId="7103ED92" w14:textId="77777777" w:rsidR="003F2243" w:rsidRPr="003F2243" w:rsidRDefault="003F2243" w:rsidP="006E4A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113"/>
                              </w:tabs>
                              <w:spacing w:line="276" w:lineRule="auto"/>
                              <w:ind w:left="426" w:right="-23"/>
                              <w:jc w:val="right"/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3F2243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Excellent oral and written communication skills</w:t>
                            </w:r>
                          </w:p>
                          <w:p w14:paraId="66BDE2DA" w14:textId="3C5178B1" w:rsidR="008C25AB" w:rsidRPr="00555DF3" w:rsidRDefault="003F2243" w:rsidP="00555DF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113"/>
                              </w:tabs>
                              <w:spacing w:line="276" w:lineRule="auto"/>
                              <w:ind w:left="426" w:right="-23"/>
                              <w:jc w:val="right"/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3F2243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Has background in </w:t>
                            </w:r>
                            <w:r w:rsidRPr="006E4A51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technical</w:t>
                            </w:r>
                            <w:r w:rsidR="006E4A51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Pr="006E4A51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and critical writing</w:t>
                            </w:r>
                          </w:p>
                          <w:p w14:paraId="706AC458" w14:textId="7B5C51E8" w:rsidR="008C25AB" w:rsidRPr="008C25AB" w:rsidRDefault="003F2243" w:rsidP="006E4A51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113"/>
                              </w:tabs>
                              <w:spacing w:line="276" w:lineRule="auto"/>
                              <w:ind w:left="426" w:right="-23"/>
                              <w:jc w:val="right"/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3F2243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Capable of using Microsoft Office</w:t>
                            </w:r>
                            <w:r w:rsidR="008C25AB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r w:rsidR="00024711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Visual Basic, </w:t>
                            </w:r>
                            <w:r w:rsidR="00555DF3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ArcGIS, </w:t>
                            </w:r>
                            <w:r w:rsidR="00CF4142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and modelling software: SketchUp and</w:t>
                            </w:r>
                            <w:r w:rsidR="008C25AB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AutoCAD</w:t>
                            </w:r>
                          </w:p>
                          <w:p w14:paraId="0491E648" w14:textId="76B196B4" w:rsidR="003F2243" w:rsidRPr="00414D03" w:rsidRDefault="00555DF3" w:rsidP="00555DF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426" w:right="-23"/>
                              <w:jc w:val="right"/>
                              <w:rPr>
                                <w:rFonts w:ascii="Century Gothic" w:hAnsi="Century Gothic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With background experience in analyzing and checking</w:t>
                            </w:r>
                            <w:r w:rsidR="00024711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           </w:t>
                            </w:r>
                            <w:r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555DF3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safety standards</w:t>
                            </w:r>
                          </w:p>
                          <w:p w14:paraId="15EF5BF3" w14:textId="7B57793E" w:rsidR="00414D03" w:rsidRPr="00555DF3" w:rsidRDefault="00414D03" w:rsidP="00555DF3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after="0" w:line="276" w:lineRule="auto"/>
                              <w:ind w:left="426" w:right="-23"/>
                              <w:jc w:val="right"/>
                              <w:rPr>
                                <w:rFonts w:ascii="Century Gothic" w:hAnsi="Century Gothic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Certified Safety Officer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8ECEEE" id="_x0000_s1035" type="#_x0000_t202" style="position:absolute;margin-left:-80.75pt;margin-top:20.15pt;width:250.45pt;height:110.6pt;z-index:2517309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" filled="f" stroked="f">
                <v:textbox style="mso-fit-shape-to-text:t">
                  <w:txbxContent>
                    <w:p w14:paraId="4BA76CC0" w14:textId="50F5A10D" w:rsidR="003F2243" w:rsidRPr="00024711" w:rsidRDefault="003F2243" w:rsidP="0002471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113"/>
                        </w:tabs>
                        <w:spacing w:line="276" w:lineRule="auto"/>
                        <w:ind w:left="426" w:right="-23"/>
                        <w:jc w:val="right"/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3F2243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Good leadership and </w:t>
                      </w:r>
                      <w:r w:rsidR="00024711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  </w:t>
                      </w:r>
                      <w:r w:rsidRPr="00024711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management abilities</w:t>
                      </w:r>
                    </w:p>
                    <w:p w14:paraId="7103ED92" w14:textId="77777777" w:rsidR="003F2243" w:rsidRPr="003F2243" w:rsidRDefault="003F2243" w:rsidP="006E4A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113"/>
                        </w:tabs>
                        <w:spacing w:line="276" w:lineRule="auto"/>
                        <w:ind w:left="426" w:right="-23"/>
                        <w:jc w:val="right"/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3F2243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Excellent oral and written communication skills</w:t>
                      </w:r>
                    </w:p>
                    <w:p w14:paraId="66BDE2DA" w14:textId="3C5178B1" w:rsidR="008C25AB" w:rsidRPr="00555DF3" w:rsidRDefault="003F2243" w:rsidP="00555DF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113"/>
                        </w:tabs>
                        <w:spacing w:line="276" w:lineRule="auto"/>
                        <w:ind w:left="426" w:right="-23"/>
                        <w:jc w:val="right"/>
                        <w:rPr>
                          <w:rFonts w:ascii="Century Gothic" w:hAnsi="Century Gothic" w:cs="Times New Roman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3F2243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Has background in </w:t>
                      </w:r>
                      <w:r w:rsidRPr="006E4A51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technical</w:t>
                      </w:r>
                      <w:r w:rsidR="006E4A51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ab/>
                      </w:r>
                      <w:r w:rsidRPr="006E4A51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and critical writing</w:t>
                      </w:r>
                    </w:p>
                    <w:p w14:paraId="706AC458" w14:textId="7B5C51E8" w:rsidR="008C25AB" w:rsidRPr="008C25AB" w:rsidRDefault="003F2243" w:rsidP="006E4A51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113"/>
                        </w:tabs>
                        <w:spacing w:line="276" w:lineRule="auto"/>
                        <w:ind w:left="426" w:right="-23"/>
                        <w:jc w:val="right"/>
                        <w:rPr>
                          <w:rFonts w:ascii="Century Gothic" w:hAnsi="Century Gothic" w:cs="Times New Roman"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3F2243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Capable of using Microsoft Office</w:t>
                      </w:r>
                      <w:r w:rsidR="008C25AB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r w:rsidR="00024711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Visual Basic, </w:t>
                      </w:r>
                      <w:r w:rsidR="00555DF3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ArcGIS, </w:t>
                      </w:r>
                      <w:r w:rsidR="00CF4142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and modelling software: SketchUp and</w:t>
                      </w:r>
                      <w:r w:rsidR="008C25AB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AutoCAD</w:t>
                      </w:r>
                    </w:p>
                    <w:p w14:paraId="0491E648" w14:textId="76B196B4" w:rsidR="003F2243" w:rsidRPr="00414D03" w:rsidRDefault="00555DF3" w:rsidP="00555DF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426" w:right="-23"/>
                        <w:jc w:val="right"/>
                        <w:rPr>
                          <w:rFonts w:ascii="Century Gothic" w:hAnsi="Century Gothic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With background experience in analyzing and checking</w:t>
                      </w:r>
                      <w:r w:rsidR="00024711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           </w:t>
                      </w:r>
                      <w:r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555DF3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safety standards</w:t>
                      </w:r>
                    </w:p>
                    <w:p w14:paraId="15EF5BF3" w14:textId="7B57793E" w:rsidR="00414D03" w:rsidRPr="00555DF3" w:rsidRDefault="00414D03" w:rsidP="00555DF3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after="0" w:line="276" w:lineRule="auto"/>
                        <w:ind w:left="426" w:right="-23"/>
                        <w:jc w:val="right"/>
                        <w:rPr>
                          <w:rFonts w:ascii="Century Gothic" w:hAnsi="Century Gothic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Certified Safety Officer 2</w:t>
                      </w:r>
                    </w:p>
                  </w:txbxContent>
                </v:textbox>
              </v:shape>
            </w:pict>
          </mc:Fallback>
        </mc:AlternateContent>
      </w:r>
    </w:p>
    <w:p w14:paraId="482CF8AD" w14:textId="717B7A92" w:rsidR="00FF1149" w:rsidRPr="00024987" w:rsidRDefault="00430C77" w:rsidP="00024987">
      <w:pPr>
        <w:spacing w:after="0" w:line="240" w:lineRule="auto"/>
        <w:ind w:right="-138"/>
        <w:rPr>
          <w:rFonts w:ascii="Century Gothic" w:hAnsi="Century Gothic" w:cs="Times New Roman"/>
          <w:sz w:val="26"/>
          <w:szCs w:val="26"/>
          <w:lang w:val="en-US"/>
        </w:rPr>
      </w:pPr>
      <w:r w:rsidRPr="00024987">
        <w:rPr>
          <w:rFonts w:ascii="Century Gothic" w:hAnsi="Century Gothic" w:cs="Times New Roman"/>
          <w:sz w:val="26"/>
          <w:szCs w:val="26"/>
          <w:lang w:val="en-US"/>
        </w:rPr>
        <w:tab/>
      </w:r>
    </w:p>
    <w:p w14:paraId="6DEA9AD6" w14:textId="596A4304" w:rsidR="00024987" w:rsidRPr="00CA0DBE" w:rsidRDefault="00430C77" w:rsidP="00024987">
      <w:pPr>
        <w:spacing w:after="0" w:line="276" w:lineRule="auto"/>
        <w:ind w:right="-279"/>
        <w:rPr>
          <w:rFonts w:ascii="Century Gothic" w:hAnsi="Century Gothic" w:cs="Times New Roman"/>
          <w:sz w:val="24"/>
          <w:szCs w:val="24"/>
          <w:lang w:val="en-US"/>
        </w:rPr>
      </w:pPr>
      <w:r w:rsidRPr="00053A40">
        <w:rPr>
          <w:rFonts w:ascii="Century Gothic" w:hAnsi="Century Gothic" w:cs="Times New Roman"/>
          <w:b/>
          <w:bCs/>
          <w:sz w:val="26"/>
          <w:szCs w:val="26"/>
          <w:lang w:val="en-US"/>
        </w:rPr>
        <w:tab/>
      </w:r>
      <w:r w:rsidR="00EB51C9" w:rsidRPr="00053A40">
        <w:rPr>
          <w:rFonts w:ascii="Century Gothic" w:hAnsi="Century Gothic" w:cs="Times New Roman"/>
          <w:sz w:val="26"/>
          <w:szCs w:val="26"/>
          <w:lang w:val="en-US"/>
        </w:rPr>
        <w:tab/>
      </w:r>
      <w:r w:rsidR="00EB51C9" w:rsidRPr="00053A40">
        <w:rPr>
          <w:rFonts w:ascii="Century Gothic" w:hAnsi="Century Gothic" w:cs="Times New Roman"/>
          <w:sz w:val="26"/>
          <w:szCs w:val="26"/>
          <w:lang w:val="en-US"/>
        </w:rPr>
        <w:tab/>
      </w:r>
    </w:p>
    <w:p w14:paraId="2F675CCB" w14:textId="70F7C23F" w:rsidR="00430C77" w:rsidRPr="00CA0DBE" w:rsidRDefault="00430C77" w:rsidP="0014262E">
      <w:pPr>
        <w:pStyle w:val="ListParagraph"/>
        <w:spacing w:after="0" w:line="240" w:lineRule="auto"/>
        <w:ind w:left="3119"/>
        <w:rPr>
          <w:rFonts w:ascii="Century Gothic" w:hAnsi="Century Gothic" w:cs="Times New Roman"/>
          <w:sz w:val="24"/>
          <w:szCs w:val="24"/>
          <w:lang w:val="en-US"/>
        </w:rPr>
      </w:pPr>
    </w:p>
    <w:p w14:paraId="350DED57" w14:textId="62F3BFE8" w:rsidR="000D117A" w:rsidRPr="00FF110C" w:rsidRDefault="000D117A" w:rsidP="00EB51C9">
      <w:pPr>
        <w:spacing w:line="240" w:lineRule="auto"/>
        <w:ind w:left="-851"/>
        <w:rPr>
          <w:rFonts w:ascii="Century Gothic" w:hAnsi="Century Gothic" w:cs="Times New Roman"/>
          <w:b/>
          <w:bCs/>
          <w:sz w:val="24"/>
          <w:szCs w:val="24"/>
          <w:lang w:val="en-US"/>
        </w:rPr>
      </w:pPr>
    </w:p>
    <w:p w14:paraId="66FAAF73" w14:textId="610A62C7" w:rsidR="00024987" w:rsidRDefault="00024987" w:rsidP="00024987">
      <w:pPr>
        <w:spacing w:after="0" w:line="276" w:lineRule="auto"/>
        <w:rPr>
          <w:rFonts w:ascii="Century Gothic" w:hAnsi="Century Gothic" w:cs="Times New Roman"/>
          <w:sz w:val="26"/>
          <w:szCs w:val="26"/>
          <w:lang w:val="en-US"/>
        </w:rPr>
      </w:pPr>
    </w:p>
    <w:p w14:paraId="6EA33FA0" w14:textId="667C526B" w:rsidR="00024987" w:rsidRDefault="00546474" w:rsidP="00024987">
      <w:pPr>
        <w:spacing w:after="0" w:line="276" w:lineRule="auto"/>
        <w:rPr>
          <w:rFonts w:ascii="Century Gothic" w:hAnsi="Century Gothic" w:cs="Times New Roman"/>
          <w:sz w:val="26"/>
          <w:szCs w:val="26"/>
          <w:lang w:val="en-US"/>
        </w:rPr>
      </w:pPr>
      <w:r w:rsidRPr="008B3B58">
        <w:rPr>
          <w:rFonts w:ascii="Century Gothic" w:hAnsi="Century Gothic" w:cs="Times New Roman"/>
          <w:b/>
          <w:bCs/>
          <w:noProof/>
          <w:sz w:val="26"/>
          <w:szCs w:val="26"/>
          <w:lang w:val="en-US"/>
        </w:rPr>
        <mc:AlternateContent>
          <mc:Choice Requires="wps">
            <w:drawing>
              <wp:anchor distT="45720" distB="45720" distL="114300" distR="114300" simplePos="0" relativeHeight="251747328" behindDoc="0" locked="0" layoutInCell="1" allowOverlap="1" wp14:anchorId="66C023AB" wp14:editId="66FA8A7C">
                <wp:simplePos x="0" y="0"/>
                <wp:positionH relativeFrom="column">
                  <wp:posOffset>2472055</wp:posOffset>
                </wp:positionH>
                <wp:positionV relativeFrom="paragraph">
                  <wp:posOffset>21145</wp:posOffset>
                </wp:positionV>
                <wp:extent cx="2763520" cy="382270"/>
                <wp:effectExtent l="0" t="0" r="0" b="0"/>
                <wp:wrapNone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63520" cy="382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EDC942" w14:textId="6921FDBF" w:rsidR="0014262E" w:rsidRPr="008B3B58" w:rsidRDefault="0014262E" w:rsidP="0014262E">
                            <w:pPr>
                              <w:jc w:val="both"/>
                              <w:rPr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  <w:lang w:val="en-US"/>
                              </w:rPr>
                              <w:t>AFFILIATIONS</w:t>
                            </w:r>
                            <w:r w:rsidR="00414D03">
                              <w:rPr>
                                <w:rFonts w:ascii="Century Gothic" w:hAnsi="Century Gothic" w:cs="Times New Roman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  <w:lang w:val="en-US"/>
                              </w:rPr>
                              <w:t xml:space="preserve"> / EXPERI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023AB" id="_x0000_s1036" type="#_x0000_t202" style="position:absolute;margin-left:194.65pt;margin-top:1.65pt;width:217.6pt;height:30.1pt;z-index:2517473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" filled="f" stroked="f">
                <v:textbox>
                  <w:txbxContent>
                    <w:p w14:paraId="5EEDC942" w14:textId="6921FDBF" w:rsidR="0014262E" w:rsidRPr="008B3B58" w:rsidRDefault="0014262E" w:rsidP="0014262E">
                      <w:pPr>
                        <w:jc w:val="both"/>
                        <w:rPr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</w:pPr>
                      <w:r>
                        <w:rPr>
                          <w:rFonts w:ascii="Century Gothic" w:hAnsi="Century Gothic" w:cs="Times New Roman"/>
                          <w:b/>
                          <w:bCs/>
                          <w:color w:val="FFFFFF" w:themeColor="background1"/>
                          <w:sz w:val="30"/>
                          <w:szCs w:val="30"/>
                          <w:lang w:val="en-US"/>
                        </w:rPr>
                        <w:t>AFFILIATIONS</w:t>
                      </w:r>
                      <w:r w:rsidR="00414D03">
                        <w:rPr>
                          <w:rFonts w:ascii="Century Gothic" w:hAnsi="Century Gothic" w:cs="Times New Roman"/>
                          <w:b/>
                          <w:bCs/>
                          <w:color w:val="FFFFFF" w:themeColor="background1"/>
                          <w:sz w:val="30"/>
                          <w:szCs w:val="30"/>
                          <w:lang w:val="en-US"/>
                        </w:rPr>
                        <w:t xml:space="preserve"> / EXPERIENC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51ECF8A0" wp14:editId="65E6C08E">
                <wp:simplePos x="0" y="0"/>
                <wp:positionH relativeFrom="column">
                  <wp:posOffset>2458085</wp:posOffset>
                </wp:positionH>
                <wp:positionV relativeFrom="paragraph">
                  <wp:posOffset>42735</wp:posOffset>
                </wp:positionV>
                <wp:extent cx="5304790" cy="307975"/>
                <wp:effectExtent l="0" t="0" r="10160" b="15875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04790" cy="307975"/>
                        </a:xfrm>
                        <a:prstGeom prst="rect">
                          <a:avLst/>
                        </a:prstGeom>
                        <a:solidFill>
                          <a:srgbClr val="008080"/>
                        </a:solidFill>
                        <a:ln>
                          <a:solidFill>
                            <a:srgbClr val="00808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B5AC3B" id="Rectangle 51" o:spid="_x0000_s1026" style="position:absolute;margin-left:193.55pt;margin-top:3.35pt;width:417.7pt;height:24.2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" fillcolor="teal" strokecolor="teal" strokeweight="1pt"/>
            </w:pict>
          </mc:Fallback>
        </mc:AlternateContent>
      </w:r>
    </w:p>
    <w:p w14:paraId="54DE84AE" w14:textId="496959CB" w:rsidR="00024987" w:rsidRDefault="00546474" w:rsidP="00024987">
      <w:pPr>
        <w:spacing w:after="0" w:line="276" w:lineRule="auto"/>
        <w:rPr>
          <w:rFonts w:ascii="Century Gothic" w:hAnsi="Century Gothic" w:cs="Times New Roman"/>
          <w:sz w:val="26"/>
          <w:szCs w:val="26"/>
          <w:lang w:val="en-US"/>
        </w:rPr>
      </w:pPr>
      <w:r w:rsidRPr="008B3B58">
        <w:rPr>
          <w:rFonts w:ascii="Century Gothic" w:hAnsi="Century Gothic" w:cs="Times New Roman"/>
          <w:b/>
          <w:bCs/>
          <w:noProof/>
          <w:sz w:val="26"/>
          <w:szCs w:val="26"/>
          <w:lang w:val="en-US"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3A5E84C3" wp14:editId="5807F996">
                <wp:simplePos x="0" y="0"/>
                <wp:positionH relativeFrom="column">
                  <wp:posOffset>2481580</wp:posOffset>
                </wp:positionH>
                <wp:positionV relativeFrom="paragraph">
                  <wp:posOffset>117920</wp:posOffset>
                </wp:positionV>
                <wp:extent cx="4157980" cy="4666615"/>
                <wp:effectExtent l="0" t="0" r="0" b="635"/>
                <wp:wrapNone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7980" cy="46666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E267FE" w14:textId="62512369" w:rsidR="008C25AB" w:rsidRPr="00437FD3" w:rsidRDefault="0014262E" w:rsidP="00CB4489">
                            <w:pPr>
                              <w:pStyle w:val="ListParagraph"/>
                              <w:spacing w:line="360" w:lineRule="auto"/>
                              <w:ind w:left="0"/>
                              <w:jc w:val="both"/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437FD3"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THE GRAPHIC LITERATURE GUILD</w:t>
                            </w:r>
                            <w:r w:rsidRPr="00437FD3"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1F4021"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Pr="00437FD3"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(2016 – 2019)</w:t>
                            </w:r>
                          </w:p>
                          <w:p w14:paraId="1AD57209" w14:textId="7ABCD04F" w:rsidR="000919F2" w:rsidRDefault="0014262E" w:rsidP="004E555B">
                            <w:pPr>
                              <w:pStyle w:val="ListParagraph"/>
                              <w:tabs>
                                <w:tab w:val="left" w:pos="1560"/>
                              </w:tabs>
                              <w:spacing w:line="360" w:lineRule="auto"/>
                              <w:ind w:left="0"/>
                              <w:jc w:val="both"/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B4489"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Finance Committee Head</w:t>
                            </w:r>
                            <w:r w:rsidR="00414D03"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414D03"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414D03"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  <w:t>(2018 – 2019)</w:t>
                            </w:r>
                            <w:r w:rsidR="000919F2" w:rsidRPr="000919F2"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14:paraId="5168D6EF" w14:textId="0DE06416" w:rsidR="00CB4489" w:rsidRPr="00CB4489" w:rsidRDefault="000919F2" w:rsidP="00CB4489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line="276" w:lineRule="auto"/>
                              <w:ind w:left="709"/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919F2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>Safeguard</w:t>
                            </w:r>
                            <w:r w:rsidR="004E555B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 xml:space="preserve">ed </w:t>
                            </w:r>
                            <w:r w:rsidRPr="000919F2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>the organization’s finances</w:t>
                            </w:r>
                          </w:p>
                          <w:p w14:paraId="0310C9C7" w14:textId="6339E448" w:rsidR="00CB4489" w:rsidRPr="00CB4489" w:rsidRDefault="000919F2" w:rsidP="00CB4489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line="276" w:lineRule="auto"/>
                              <w:ind w:left="709"/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919F2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>Organiz</w:t>
                            </w:r>
                            <w:r w:rsidR="004E555B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>ed</w:t>
                            </w:r>
                            <w:r w:rsidRPr="000919F2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 xml:space="preserve"> income generation activities</w:t>
                            </w:r>
                          </w:p>
                          <w:p w14:paraId="3E08BD38" w14:textId="31EB91DB" w:rsidR="000919F2" w:rsidRPr="000919F2" w:rsidRDefault="000919F2" w:rsidP="00CB4489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line="276" w:lineRule="auto"/>
                              <w:ind w:left="709"/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>Releas</w:t>
                            </w:r>
                            <w:r w:rsidR="004E555B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>ed</w:t>
                            </w:r>
                            <w:r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 xml:space="preserve"> monthly financial reports</w:t>
                            </w:r>
                          </w:p>
                          <w:p w14:paraId="08FC4D59" w14:textId="59E47805" w:rsidR="000919F2" w:rsidRPr="000919F2" w:rsidRDefault="000919F2" w:rsidP="004835C6">
                            <w:pPr>
                              <w:pStyle w:val="ListParagraph"/>
                              <w:spacing w:line="240" w:lineRule="auto"/>
                              <w:ind w:left="567"/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E501049" w14:textId="719D7A27" w:rsidR="00414D03" w:rsidRPr="00414D03" w:rsidRDefault="0014262E" w:rsidP="00414D03">
                            <w:pPr>
                              <w:pStyle w:val="ListParagraph"/>
                              <w:tabs>
                                <w:tab w:val="left" w:pos="1560"/>
                              </w:tabs>
                              <w:spacing w:line="240" w:lineRule="auto"/>
                              <w:ind w:left="0"/>
                              <w:jc w:val="both"/>
                              <w:rPr>
                                <w:rFonts w:ascii="Century Gothic" w:hAnsi="Century Gothic" w:cs="Times New Roman"/>
                                <w:lang w:val="en-US"/>
                              </w:rPr>
                            </w:pPr>
                            <w:r w:rsidRPr="00CB4489"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Project Committee Head</w:t>
                            </w:r>
                            <w:r w:rsidR="00414D03"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414D03"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414D03"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  <w:t>(2017 – 2018)</w:t>
                            </w:r>
                          </w:p>
                          <w:p w14:paraId="4FFC7FD0" w14:textId="2A304D1A" w:rsidR="00CB4489" w:rsidRPr="004E555B" w:rsidRDefault="0014262E" w:rsidP="004E555B">
                            <w:pPr>
                              <w:pStyle w:val="ListParagraph"/>
                              <w:tabs>
                                <w:tab w:val="left" w:pos="1560"/>
                              </w:tabs>
                              <w:spacing w:line="360" w:lineRule="auto"/>
                              <w:ind w:left="0"/>
                              <w:jc w:val="both"/>
                              <w:rPr>
                                <w:rFonts w:ascii="Century Gothic" w:hAnsi="Century Gothic" w:cs="Times New Roman"/>
                                <w:b/>
                                <w:bCs/>
                                <w:i/>
                                <w:iCs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414D03"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Event Head, ELBIKON 201</w:t>
                            </w:r>
                            <w:r w:rsidR="008C25AB" w:rsidRPr="00414D03"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8</w:t>
                            </w:r>
                          </w:p>
                          <w:p w14:paraId="3E5980CF" w14:textId="3BE7120F" w:rsidR="00CB4489" w:rsidRDefault="00CB4489" w:rsidP="00CB4489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76" w:lineRule="auto"/>
                              <w:ind w:left="709"/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</w:pPr>
                            <w:r w:rsidRPr="00CB4489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>Supervis</w:t>
                            </w:r>
                            <w:r w:rsidR="004E555B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>ed</w:t>
                            </w:r>
                            <w:r w:rsidRPr="00CB4489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 xml:space="preserve"> all external activities that represent the organization</w:t>
                            </w:r>
                          </w:p>
                          <w:p w14:paraId="2B45A950" w14:textId="430937F7" w:rsidR="00CB4489" w:rsidRDefault="00CB4489" w:rsidP="00CB4489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spacing w:line="276" w:lineRule="auto"/>
                              <w:ind w:left="709"/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</w:pPr>
                            <w:r w:rsidRPr="00CB4489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>Organiz</w:t>
                            </w:r>
                            <w:r w:rsidR="004E555B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>ed</w:t>
                            </w:r>
                            <w:r w:rsidRPr="00CB4489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>, monitor</w:t>
                            </w:r>
                            <w:r w:rsidR="004E555B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>ed</w:t>
                            </w:r>
                            <w:r w:rsidRPr="00CB4489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>, and evaluat</w:t>
                            </w:r>
                            <w:r w:rsidR="004E555B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>ed</w:t>
                            </w:r>
                            <w:r w:rsidRPr="00CB4489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 xml:space="preserve"> said activities</w:t>
                            </w:r>
                          </w:p>
                          <w:p w14:paraId="594C0F6C" w14:textId="77777777" w:rsidR="00CB4489" w:rsidRPr="00CB4489" w:rsidRDefault="00CB4489" w:rsidP="00CB4489">
                            <w:pPr>
                              <w:pStyle w:val="ListParagraph"/>
                              <w:spacing w:line="276" w:lineRule="auto"/>
                              <w:ind w:left="567" w:firstLine="11"/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46CE39E2" w14:textId="54B6BD9F" w:rsidR="000919F2" w:rsidRPr="004E555B" w:rsidRDefault="0014262E" w:rsidP="004E555B">
                            <w:pPr>
                              <w:pStyle w:val="ListParagraph"/>
                              <w:tabs>
                                <w:tab w:val="left" w:pos="1560"/>
                              </w:tabs>
                              <w:spacing w:line="360" w:lineRule="auto"/>
                              <w:ind w:left="0"/>
                              <w:jc w:val="both"/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B4489"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>Deputy Guild Master</w:t>
                            </w:r>
                            <w:r w:rsidR="00414D03"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414D03"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414D03">
                              <w:rPr>
                                <w:rFonts w:ascii="Century Gothic" w:hAnsi="Century Gothic" w:cs="Times New Roman"/>
                                <w:i/>
                                <w:i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414D03" w:rsidRPr="00414D03">
                              <w:rPr>
                                <w:rFonts w:ascii="Century Gothic" w:hAnsi="Century Gothic" w:cs="Times New Roman"/>
                                <w:sz w:val="24"/>
                                <w:szCs w:val="24"/>
                                <w:lang w:val="en-US"/>
                              </w:rPr>
                              <w:t>(2017 – 2018)</w:t>
                            </w:r>
                          </w:p>
                          <w:p w14:paraId="72FAAA85" w14:textId="08F6A7CB" w:rsidR="000919F2" w:rsidRPr="00FB10C2" w:rsidRDefault="000919F2" w:rsidP="00FB10C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276" w:lineRule="auto"/>
                              <w:ind w:left="709"/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</w:pPr>
                            <w:r w:rsidRPr="000919F2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>Presid</w:t>
                            </w:r>
                            <w:r w:rsidR="004E555B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>ed</w:t>
                            </w:r>
                            <w:r w:rsidRPr="000919F2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 xml:space="preserve"> over the Logistics Committee, a special </w:t>
                            </w:r>
                            <w:r w:rsidRPr="00FB10C2">
                              <w:rPr>
                                <w:rFonts w:ascii="Century Gothic" w:eastAsia="Calibri" w:hAnsi="Century Gothic" w:cstheme="majorHAnsi"/>
                                <w:i/>
                                <w:sz w:val="24"/>
                                <w:szCs w:val="24"/>
                              </w:rPr>
                              <w:t xml:space="preserve">ad hoc </w:t>
                            </w:r>
                            <w:r w:rsidRPr="00FB10C2">
                              <w:rPr>
                                <w:rFonts w:ascii="Century Gothic" w:eastAsia="Calibri" w:hAnsi="Century Gothic" w:cstheme="majorHAnsi"/>
                                <w:sz w:val="24"/>
                                <w:szCs w:val="24"/>
                              </w:rPr>
                              <w:t>committee which overlaps other committees in major events</w:t>
                            </w:r>
                          </w:p>
                          <w:p w14:paraId="1EE6BDED" w14:textId="77777777" w:rsidR="00437FD3" w:rsidRPr="000919F2" w:rsidRDefault="0014262E" w:rsidP="0014262E">
                            <w:pPr>
                              <w:spacing w:after="0" w:line="24" w:lineRule="atLeast"/>
                              <w:ind w:right="-279"/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919F2"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PHILIPPINE INSTITUTE OF CIVIL ENGINEERS – </w:t>
                            </w:r>
                          </w:p>
                          <w:p w14:paraId="79C7022C" w14:textId="6E42190E" w:rsidR="0014262E" w:rsidRPr="00CB4489" w:rsidRDefault="0014262E" w:rsidP="00CB4489">
                            <w:pPr>
                              <w:spacing w:after="0" w:line="24" w:lineRule="atLeast"/>
                              <w:ind w:right="-279"/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0919F2"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UPLB STUDENT CHAPTER</w:t>
                            </w:r>
                            <w:r w:rsidRPr="000919F2"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Pr="000919F2"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Pr="000919F2"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ab/>
                              <w:t>(2016 – 201</w:t>
                            </w:r>
                            <w:r w:rsidR="004D3F22" w:rsidRPr="000919F2"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9</w:t>
                            </w:r>
                            <w:r w:rsidRPr="000919F2">
                              <w:rPr>
                                <w:rFonts w:ascii="Century Gothic" w:hAnsi="Century Gothic" w:cs="Times New Roman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5E84C3" id="_x0000_s1037" type="#_x0000_t202" style="position:absolute;margin-left:195.4pt;margin-top:9.3pt;width:327.4pt;height:367.45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" filled="f" stroked="f">
                <v:textbox>
                  <w:txbxContent>
                    <w:p w14:paraId="29E267FE" w14:textId="62512369" w:rsidR="008C25AB" w:rsidRPr="00437FD3" w:rsidRDefault="0014262E" w:rsidP="00CB4489">
                      <w:pPr>
                        <w:pStyle w:val="ListParagraph"/>
                        <w:spacing w:line="360" w:lineRule="auto"/>
                        <w:ind w:left="0"/>
                        <w:jc w:val="both"/>
                        <w:rPr>
                          <w:rFonts w:ascii="Century Gothic" w:hAnsi="Century Gothic" w:cs="Times New Roman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437FD3">
                        <w:rPr>
                          <w:rFonts w:ascii="Century Gothic" w:hAnsi="Century Gothic" w:cs="Times New Roman"/>
                          <w:b/>
                          <w:bCs/>
                          <w:sz w:val="24"/>
                          <w:szCs w:val="24"/>
                          <w:lang w:val="en-US"/>
                        </w:rPr>
                        <w:t>THE GRAPHIC LITERATURE GUILD</w:t>
                      </w:r>
                      <w:r w:rsidRPr="00437FD3">
                        <w:rPr>
                          <w:rFonts w:ascii="Century Gothic" w:hAnsi="Century Gothic" w:cs="Times New Roman"/>
                          <w:b/>
                          <w:b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1F4021">
                        <w:rPr>
                          <w:rFonts w:ascii="Century Gothic" w:hAnsi="Century Gothic" w:cs="Times New Roman"/>
                          <w:b/>
                          <w:bCs/>
                          <w:sz w:val="24"/>
                          <w:szCs w:val="24"/>
                          <w:lang w:val="en-US"/>
                        </w:rPr>
                        <w:tab/>
                      </w:r>
                      <w:r w:rsidRPr="00437FD3">
                        <w:rPr>
                          <w:rFonts w:ascii="Century Gothic" w:hAnsi="Century Gothic" w:cs="Times New Roman"/>
                          <w:b/>
                          <w:bCs/>
                          <w:sz w:val="24"/>
                          <w:szCs w:val="24"/>
                          <w:lang w:val="en-US"/>
                        </w:rPr>
                        <w:t>(2016 – 2019)</w:t>
                      </w:r>
                    </w:p>
                    <w:p w14:paraId="1AD57209" w14:textId="7ABCD04F" w:rsidR="000919F2" w:rsidRDefault="0014262E" w:rsidP="004E555B">
                      <w:pPr>
                        <w:pStyle w:val="ListParagraph"/>
                        <w:tabs>
                          <w:tab w:val="left" w:pos="1560"/>
                        </w:tabs>
                        <w:spacing w:line="360" w:lineRule="auto"/>
                        <w:ind w:left="0"/>
                        <w:jc w:val="both"/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</w:pPr>
                      <w:r w:rsidRPr="00CB4489"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  <w:t>Finance Committee Head</w:t>
                      </w:r>
                      <w:r w:rsidR="00414D03"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414D03"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414D03"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  <w:t>(2018 – 2019)</w:t>
                      </w:r>
                      <w:r w:rsidR="000919F2" w:rsidRPr="000919F2"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14:paraId="5168D6EF" w14:textId="0DE06416" w:rsidR="00CB4489" w:rsidRPr="00CB4489" w:rsidRDefault="000919F2" w:rsidP="00CB4489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line="276" w:lineRule="auto"/>
                        <w:ind w:left="709"/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</w:pPr>
                      <w:r w:rsidRPr="000919F2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Safeguard</w:t>
                      </w:r>
                      <w:r w:rsidR="004E555B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 xml:space="preserve">ed </w:t>
                      </w:r>
                      <w:r w:rsidRPr="000919F2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 xml:space="preserve">the </w:t>
                      </w:r>
                      <w:r w:rsidRPr="000919F2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organization</w:t>
                      </w:r>
                      <w:r w:rsidRPr="000919F2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’s finances</w:t>
                      </w:r>
                    </w:p>
                    <w:p w14:paraId="0310C9C7" w14:textId="6339E448" w:rsidR="00CB4489" w:rsidRPr="00CB4489" w:rsidRDefault="000919F2" w:rsidP="00CB4489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line="276" w:lineRule="auto"/>
                        <w:ind w:left="709"/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</w:pPr>
                      <w:r w:rsidRPr="000919F2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Organiz</w:t>
                      </w:r>
                      <w:r w:rsidR="004E555B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ed</w:t>
                      </w:r>
                      <w:r w:rsidRPr="000919F2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 xml:space="preserve"> income generation activities</w:t>
                      </w:r>
                    </w:p>
                    <w:p w14:paraId="3E08BD38" w14:textId="31EB91DB" w:rsidR="000919F2" w:rsidRPr="000919F2" w:rsidRDefault="000919F2" w:rsidP="00CB4489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line="276" w:lineRule="auto"/>
                        <w:ind w:left="709"/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Releas</w:t>
                      </w:r>
                      <w:r w:rsidR="004E555B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ed</w:t>
                      </w:r>
                      <w:r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 xml:space="preserve"> monthly financial reports</w:t>
                      </w:r>
                    </w:p>
                    <w:p w14:paraId="08FC4D59" w14:textId="59E47805" w:rsidR="000919F2" w:rsidRPr="000919F2" w:rsidRDefault="000919F2" w:rsidP="004835C6">
                      <w:pPr>
                        <w:pStyle w:val="ListParagraph"/>
                        <w:spacing w:line="240" w:lineRule="auto"/>
                        <w:ind w:left="567"/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</w:pPr>
                    </w:p>
                    <w:p w14:paraId="7E501049" w14:textId="719D7A27" w:rsidR="00414D03" w:rsidRPr="00414D03" w:rsidRDefault="0014262E" w:rsidP="00414D03">
                      <w:pPr>
                        <w:pStyle w:val="ListParagraph"/>
                        <w:tabs>
                          <w:tab w:val="left" w:pos="1560"/>
                        </w:tabs>
                        <w:spacing w:line="240" w:lineRule="auto"/>
                        <w:ind w:left="0"/>
                        <w:jc w:val="both"/>
                        <w:rPr>
                          <w:rFonts w:ascii="Century Gothic" w:hAnsi="Century Gothic" w:cs="Times New Roman"/>
                          <w:lang w:val="en-US"/>
                        </w:rPr>
                      </w:pPr>
                      <w:r w:rsidRPr="00CB4489"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  <w:t>Project Committee Head</w:t>
                      </w:r>
                      <w:r w:rsidR="00414D03"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414D03"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414D03"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  <w:t>(2017 – 2018)</w:t>
                      </w:r>
                    </w:p>
                    <w:p w14:paraId="4FFC7FD0" w14:textId="2A304D1A" w:rsidR="00CB4489" w:rsidRPr="004E555B" w:rsidRDefault="0014262E" w:rsidP="004E555B">
                      <w:pPr>
                        <w:pStyle w:val="ListParagraph"/>
                        <w:tabs>
                          <w:tab w:val="left" w:pos="1560"/>
                        </w:tabs>
                        <w:spacing w:line="360" w:lineRule="auto"/>
                        <w:ind w:left="0"/>
                        <w:jc w:val="both"/>
                        <w:rPr>
                          <w:rFonts w:ascii="Century Gothic" w:hAnsi="Century Gothic" w:cs="Times New Roman"/>
                          <w:b/>
                          <w:bCs/>
                          <w:i/>
                          <w:iCs/>
                          <w:sz w:val="26"/>
                          <w:szCs w:val="26"/>
                          <w:lang w:val="en-US"/>
                        </w:rPr>
                      </w:pPr>
                      <w:r w:rsidRPr="00414D03"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  <w:t>Event Head, ELBIKON 201</w:t>
                      </w:r>
                      <w:r w:rsidR="008C25AB" w:rsidRPr="00414D03"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  <w:t>8</w:t>
                      </w:r>
                    </w:p>
                    <w:p w14:paraId="3E5980CF" w14:textId="3BE7120F" w:rsidR="00CB4489" w:rsidRDefault="00CB4489" w:rsidP="00CB4489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76" w:lineRule="auto"/>
                        <w:ind w:left="709"/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</w:pPr>
                      <w:r w:rsidRPr="00CB4489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Supervis</w:t>
                      </w:r>
                      <w:r w:rsidR="004E555B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ed</w:t>
                      </w:r>
                      <w:r w:rsidRPr="00CB4489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 xml:space="preserve"> all external activities that represent the </w:t>
                      </w:r>
                      <w:r w:rsidRPr="00CB4489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organization</w:t>
                      </w:r>
                    </w:p>
                    <w:p w14:paraId="2B45A950" w14:textId="430937F7" w:rsidR="00CB4489" w:rsidRDefault="00CB4489" w:rsidP="00CB4489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spacing w:line="276" w:lineRule="auto"/>
                        <w:ind w:left="709"/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</w:pPr>
                      <w:r w:rsidRPr="00CB4489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Organiz</w:t>
                      </w:r>
                      <w:r w:rsidR="004E555B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ed</w:t>
                      </w:r>
                      <w:r w:rsidRPr="00CB4489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, monitor</w:t>
                      </w:r>
                      <w:r w:rsidR="004E555B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ed</w:t>
                      </w:r>
                      <w:r w:rsidRPr="00CB4489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, and evaluat</w:t>
                      </w:r>
                      <w:r w:rsidR="004E555B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ed</w:t>
                      </w:r>
                      <w:r w:rsidRPr="00CB4489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 xml:space="preserve"> said activities</w:t>
                      </w:r>
                    </w:p>
                    <w:p w14:paraId="594C0F6C" w14:textId="77777777" w:rsidR="00CB4489" w:rsidRPr="00CB4489" w:rsidRDefault="00CB4489" w:rsidP="00CB4489">
                      <w:pPr>
                        <w:pStyle w:val="ListParagraph"/>
                        <w:spacing w:line="276" w:lineRule="auto"/>
                        <w:ind w:left="567" w:firstLine="11"/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</w:pPr>
                    </w:p>
                    <w:p w14:paraId="46CE39E2" w14:textId="54B6BD9F" w:rsidR="000919F2" w:rsidRPr="004E555B" w:rsidRDefault="0014262E" w:rsidP="004E555B">
                      <w:pPr>
                        <w:pStyle w:val="ListParagraph"/>
                        <w:tabs>
                          <w:tab w:val="left" w:pos="1560"/>
                        </w:tabs>
                        <w:spacing w:line="360" w:lineRule="auto"/>
                        <w:ind w:left="0"/>
                        <w:jc w:val="both"/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</w:pPr>
                      <w:r w:rsidRPr="00CB4489"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  <w:t>Deputy Guild Master</w:t>
                      </w:r>
                      <w:r w:rsidR="00414D03"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414D03"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414D03">
                        <w:rPr>
                          <w:rFonts w:ascii="Century Gothic" w:hAnsi="Century Gothic" w:cs="Times New Roman"/>
                          <w:i/>
                          <w:i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414D03" w:rsidRPr="00414D03">
                        <w:rPr>
                          <w:rFonts w:ascii="Century Gothic" w:hAnsi="Century Gothic" w:cs="Times New Roman"/>
                          <w:sz w:val="24"/>
                          <w:szCs w:val="24"/>
                          <w:lang w:val="en-US"/>
                        </w:rPr>
                        <w:t>(2017 – 2018)</w:t>
                      </w:r>
                    </w:p>
                    <w:p w14:paraId="72FAAA85" w14:textId="08F6A7CB" w:rsidR="000919F2" w:rsidRPr="00FB10C2" w:rsidRDefault="000919F2" w:rsidP="00FB10C2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276" w:lineRule="auto"/>
                        <w:ind w:left="709"/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</w:pPr>
                      <w:r w:rsidRPr="000919F2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Presid</w:t>
                      </w:r>
                      <w:r w:rsidR="004E555B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ed</w:t>
                      </w:r>
                      <w:r w:rsidRPr="000919F2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 xml:space="preserve"> over the Logistics Committee, a special </w:t>
                      </w:r>
                      <w:r w:rsidRPr="00FB10C2">
                        <w:rPr>
                          <w:rFonts w:ascii="Century Gothic" w:eastAsia="Calibri" w:hAnsi="Century Gothic" w:cstheme="majorHAnsi"/>
                          <w:i/>
                          <w:sz w:val="24"/>
                          <w:szCs w:val="24"/>
                        </w:rPr>
                        <w:t xml:space="preserve">ad hoc </w:t>
                      </w:r>
                      <w:r w:rsidRPr="00FB10C2">
                        <w:rPr>
                          <w:rFonts w:ascii="Century Gothic" w:eastAsia="Calibri" w:hAnsi="Century Gothic" w:cstheme="majorHAnsi"/>
                          <w:sz w:val="24"/>
                          <w:szCs w:val="24"/>
                        </w:rPr>
                        <w:t>committee which overlaps other committees in major events</w:t>
                      </w:r>
                    </w:p>
                    <w:p w14:paraId="1EE6BDED" w14:textId="77777777" w:rsidR="00437FD3" w:rsidRPr="000919F2" w:rsidRDefault="0014262E" w:rsidP="0014262E">
                      <w:pPr>
                        <w:spacing w:after="0" w:line="24" w:lineRule="atLeast"/>
                        <w:ind w:right="-279"/>
                        <w:rPr>
                          <w:rFonts w:ascii="Century Gothic" w:hAnsi="Century Gothic" w:cs="Times New Roman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0919F2">
                        <w:rPr>
                          <w:rFonts w:ascii="Century Gothic" w:hAnsi="Century Gothic" w:cs="Times New Roman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PHILIPPINE INSTITUTE OF CIVIL ENGINEERS – </w:t>
                      </w:r>
                    </w:p>
                    <w:p w14:paraId="79C7022C" w14:textId="6E42190E" w:rsidR="0014262E" w:rsidRPr="00CB4489" w:rsidRDefault="0014262E" w:rsidP="00CB4489">
                      <w:pPr>
                        <w:spacing w:after="0" w:line="24" w:lineRule="atLeast"/>
                        <w:ind w:right="-279"/>
                        <w:rPr>
                          <w:rFonts w:ascii="Century Gothic" w:hAnsi="Century Gothic" w:cs="Times New Roman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0919F2">
                        <w:rPr>
                          <w:rFonts w:ascii="Century Gothic" w:hAnsi="Century Gothic" w:cs="Times New Roman"/>
                          <w:b/>
                          <w:bCs/>
                          <w:sz w:val="24"/>
                          <w:szCs w:val="24"/>
                          <w:lang w:val="en-US"/>
                        </w:rPr>
                        <w:t>UPLB STUDENT CHAPTER</w:t>
                      </w:r>
                      <w:r w:rsidRPr="000919F2">
                        <w:rPr>
                          <w:rFonts w:ascii="Century Gothic" w:hAnsi="Century Gothic" w:cs="Times New Roman"/>
                          <w:b/>
                          <w:bCs/>
                          <w:sz w:val="24"/>
                          <w:szCs w:val="24"/>
                          <w:lang w:val="en-US"/>
                        </w:rPr>
                        <w:tab/>
                      </w:r>
                      <w:r w:rsidRPr="000919F2">
                        <w:rPr>
                          <w:rFonts w:ascii="Century Gothic" w:hAnsi="Century Gothic" w:cs="Times New Roman"/>
                          <w:b/>
                          <w:bCs/>
                          <w:sz w:val="24"/>
                          <w:szCs w:val="24"/>
                          <w:lang w:val="en-US"/>
                        </w:rPr>
                        <w:tab/>
                      </w:r>
                      <w:r w:rsidRPr="000919F2">
                        <w:rPr>
                          <w:rFonts w:ascii="Century Gothic" w:hAnsi="Century Gothic" w:cs="Times New Roman"/>
                          <w:b/>
                          <w:bCs/>
                          <w:sz w:val="24"/>
                          <w:szCs w:val="24"/>
                          <w:lang w:val="en-US"/>
                        </w:rPr>
                        <w:tab/>
                        <w:t>(2016 – 201</w:t>
                      </w:r>
                      <w:r w:rsidR="004D3F22" w:rsidRPr="000919F2">
                        <w:rPr>
                          <w:rFonts w:ascii="Century Gothic" w:hAnsi="Century Gothic" w:cs="Times New Roman"/>
                          <w:b/>
                          <w:bCs/>
                          <w:sz w:val="24"/>
                          <w:szCs w:val="24"/>
                          <w:lang w:val="en-US"/>
                        </w:rPr>
                        <w:t>9</w:t>
                      </w:r>
                      <w:r w:rsidRPr="000919F2">
                        <w:rPr>
                          <w:rFonts w:ascii="Century Gothic" w:hAnsi="Century Gothic" w:cs="Times New Roman"/>
                          <w:b/>
                          <w:bCs/>
                          <w:sz w:val="24"/>
                          <w:szCs w:val="24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2587A187" w14:textId="60DAEAAA" w:rsidR="00024987" w:rsidRDefault="00024987" w:rsidP="00024987">
      <w:pPr>
        <w:spacing w:after="0" w:line="276" w:lineRule="auto"/>
        <w:rPr>
          <w:rFonts w:ascii="Century Gothic" w:hAnsi="Century Gothic" w:cs="Times New Roman"/>
          <w:sz w:val="26"/>
          <w:szCs w:val="26"/>
          <w:lang w:val="en-US"/>
        </w:rPr>
      </w:pPr>
    </w:p>
    <w:p w14:paraId="12555886" w14:textId="5E7AB2A8" w:rsidR="00024987" w:rsidRDefault="00024987" w:rsidP="00024987">
      <w:pPr>
        <w:spacing w:after="0" w:line="276" w:lineRule="auto"/>
        <w:rPr>
          <w:rFonts w:ascii="Century Gothic" w:hAnsi="Century Gothic" w:cs="Times New Roman"/>
          <w:sz w:val="26"/>
          <w:szCs w:val="26"/>
          <w:lang w:val="en-US"/>
        </w:rPr>
      </w:pPr>
    </w:p>
    <w:p w14:paraId="70E4AEC3" w14:textId="6FA9B010" w:rsidR="00EB51C9" w:rsidRPr="00024987" w:rsidRDefault="005B37E9" w:rsidP="00024987">
      <w:pPr>
        <w:spacing w:after="0" w:line="276" w:lineRule="auto"/>
        <w:rPr>
          <w:rFonts w:ascii="Century Gothic" w:hAnsi="Century Gothic" w:cs="Times New Roman"/>
          <w:sz w:val="24"/>
          <w:szCs w:val="24"/>
          <w:lang w:val="en-US"/>
        </w:rPr>
      </w:pPr>
      <w:r w:rsidRPr="00024987">
        <w:rPr>
          <w:rFonts w:ascii="Century Gothic" w:hAnsi="Century Gothic" w:cs="Times New Roman"/>
          <w:sz w:val="26"/>
          <w:szCs w:val="26"/>
          <w:lang w:val="en-US"/>
        </w:rPr>
        <w:tab/>
      </w:r>
      <w:r w:rsidRPr="00024987">
        <w:rPr>
          <w:rFonts w:ascii="Century Gothic" w:hAnsi="Century Gothic" w:cs="Times New Roman"/>
          <w:sz w:val="26"/>
          <w:szCs w:val="26"/>
          <w:lang w:val="en-US"/>
        </w:rPr>
        <w:tab/>
      </w:r>
      <w:r w:rsidRPr="00024987">
        <w:rPr>
          <w:rFonts w:ascii="Century Gothic" w:hAnsi="Century Gothic" w:cs="Times New Roman"/>
          <w:sz w:val="26"/>
          <w:szCs w:val="26"/>
          <w:lang w:val="en-US"/>
        </w:rPr>
        <w:tab/>
      </w:r>
    </w:p>
    <w:p w14:paraId="368E4564" w14:textId="47900B8C" w:rsidR="00FF110C" w:rsidRDefault="00FF110C" w:rsidP="00F23CAE">
      <w:pPr>
        <w:spacing w:line="240" w:lineRule="auto"/>
        <w:ind w:left="-993"/>
        <w:rPr>
          <w:rFonts w:ascii="Century Gothic" w:hAnsi="Century Gothic" w:cs="Times New Roman"/>
          <w:b/>
          <w:bCs/>
          <w:sz w:val="26"/>
          <w:szCs w:val="26"/>
          <w:lang w:val="en-US"/>
        </w:rPr>
      </w:pPr>
      <w:r>
        <w:rPr>
          <w:rFonts w:ascii="Century Gothic" w:hAnsi="Century Gothic" w:cs="Times New Roman"/>
          <w:b/>
          <w:bCs/>
          <w:color w:val="F2F2F2" w:themeColor="background1" w:themeShade="F2"/>
          <w:sz w:val="26"/>
          <w:szCs w:val="26"/>
          <w:lang w:val="en-US"/>
        </w:rPr>
        <w:tab/>
      </w:r>
      <w:r>
        <w:rPr>
          <w:rFonts w:ascii="Century Gothic" w:hAnsi="Century Gothic" w:cs="Times New Roman"/>
          <w:b/>
          <w:bCs/>
          <w:color w:val="F2F2F2" w:themeColor="background1" w:themeShade="F2"/>
          <w:sz w:val="26"/>
          <w:szCs w:val="26"/>
          <w:lang w:val="en-US"/>
        </w:rPr>
        <w:tab/>
      </w:r>
      <w:r>
        <w:rPr>
          <w:rFonts w:ascii="Century Gothic" w:hAnsi="Century Gothic" w:cs="Times New Roman"/>
          <w:b/>
          <w:bCs/>
          <w:color w:val="F2F2F2" w:themeColor="background1" w:themeShade="F2"/>
          <w:sz w:val="26"/>
          <w:szCs w:val="26"/>
          <w:lang w:val="en-US"/>
        </w:rPr>
        <w:tab/>
      </w:r>
    </w:p>
    <w:p w14:paraId="3C4B4208" w14:textId="23A597DF" w:rsidR="004B2190" w:rsidRPr="00053A40" w:rsidRDefault="004B2190" w:rsidP="007406DD">
      <w:pPr>
        <w:spacing w:after="0" w:line="276" w:lineRule="auto"/>
        <w:ind w:left="1167" w:right="-279" w:firstLine="993"/>
        <w:rPr>
          <w:rFonts w:ascii="Century Gothic" w:hAnsi="Century Gothic" w:cs="Times New Roman"/>
          <w:b/>
          <w:bCs/>
          <w:sz w:val="26"/>
          <w:szCs w:val="26"/>
          <w:lang w:val="en-US"/>
        </w:rPr>
      </w:pPr>
    </w:p>
    <w:p w14:paraId="71E6CF5E" w14:textId="7AA7AAEC" w:rsidR="008128F5" w:rsidRPr="00FF110C" w:rsidRDefault="00414D03" w:rsidP="0014262E">
      <w:pPr>
        <w:pStyle w:val="ListParagraph"/>
        <w:spacing w:after="0" w:line="276" w:lineRule="auto"/>
        <w:ind w:left="3119" w:right="-279"/>
        <w:rPr>
          <w:rFonts w:ascii="Century Gothic" w:hAnsi="Century Gothic" w:cs="Times New Roman"/>
          <w:sz w:val="24"/>
          <w:szCs w:val="24"/>
          <w:lang w:val="en-US"/>
        </w:rPr>
      </w:pPr>
      <w:r w:rsidRPr="008B3B58">
        <w:rPr>
          <w:rFonts w:ascii="Century Gothic" w:hAnsi="Century Gothic" w:cs="Times New Roman"/>
          <w:b/>
          <w:bCs/>
          <w:noProof/>
          <w:sz w:val="26"/>
          <w:szCs w:val="26"/>
          <w:lang w:val="en-US"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01C9A9F9" wp14:editId="6F76536C">
                <wp:simplePos x="0" y="0"/>
                <wp:positionH relativeFrom="column">
                  <wp:posOffset>-387350</wp:posOffset>
                </wp:positionH>
                <wp:positionV relativeFrom="paragraph">
                  <wp:posOffset>165545</wp:posOffset>
                </wp:positionV>
                <wp:extent cx="2623820" cy="382270"/>
                <wp:effectExtent l="0" t="0" r="0" b="0"/>
                <wp:wrapNone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3820" cy="3822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C3B5A5" w14:textId="770563F3" w:rsidR="006007A7" w:rsidRPr="008B3B58" w:rsidRDefault="00CF4142" w:rsidP="006007A7">
                            <w:pPr>
                              <w:jc w:val="both"/>
                              <w:rPr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Century Gothic" w:hAnsi="Century Gothic" w:cs="Times New Roman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  <w:lang w:val="en-US"/>
                              </w:rPr>
                              <w:t>TRAININGS</w:t>
                            </w:r>
                            <w:r w:rsidR="006D7DC5">
                              <w:rPr>
                                <w:rFonts w:ascii="Century Gothic" w:hAnsi="Century Gothic" w:cs="Times New Roman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  <w:lang w:val="en-US"/>
                              </w:rPr>
                              <w:t xml:space="preserve"> </w:t>
                            </w:r>
                            <w:r w:rsidR="001F4021">
                              <w:rPr>
                                <w:rFonts w:ascii="Century Gothic" w:hAnsi="Century Gothic" w:cs="Times New Roman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  <w:lang w:val="en-US"/>
                              </w:rPr>
                              <w:t>/</w:t>
                            </w:r>
                            <w:r w:rsidR="006D7DC5">
                              <w:rPr>
                                <w:rFonts w:ascii="Century Gothic" w:hAnsi="Century Gothic" w:cs="Times New Roman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  <w:lang w:val="en-US"/>
                              </w:rPr>
                              <w:t xml:space="preserve"> </w:t>
                            </w:r>
                            <w:r w:rsidR="00CB4489">
                              <w:rPr>
                                <w:rFonts w:ascii="Century Gothic" w:hAnsi="Century Gothic" w:cs="Times New Roman"/>
                                <w:b/>
                                <w:bCs/>
                                <w:color w:val="FFFFFF" w:themeColor="background1"/>
                                <w:sz w:val="30"/>
                                <w:szCs w:val="30"/>
                                <w:lang w:val="en-US"/>
                              </w:rPr>
                              <w:t>CERTIFICA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9A9F9" id="_x0000_s1038" type="#_x0000_t202" style="position:absolute;left:0;text-align:left;margin-left:-30.5pt;margin-top:13.05pt;width:206.6pt;height:30.1pt;z-index:251754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" filled="f" stroked="f">
                <v:textbox>
                  <w:txbxContent>
                    <w:p w14:paraId="45C3B5A5" w14:textId="770563F3" w:rsidR="006007A7" w:rsidRPr="008B3B58" w:rsidRDefault="00CF4142" w:rsidP="006007A7">
                      <w:pPr>
                        <w:jc w:val="both"/>
                        <w:rPr>
                          <w:b/>
                          <w:bCs/>
                          <w:color w:val="FFFFFF" w:themeColor="background1"/>
                          <w:sz w:val="30"/>
                          <w:szCs w:val="30"/>
                        </w:rPr>
                      </w:pPr>
                      <w:r>
                        <w:rPr>
                          <w:rFonts w:ascii="Century Gothic" w:hAnsi="Century Gothic" w:cs="Times New Roman"/>
                          <w:b/>
                          <w:bCs/>
                          <w:color w:val="FFFFFF" w:themeColor="background1"/>
                          <w:sz w:val="30"/>
                          <w:szCs w:val="30"/>
                          <w:lang w:val="en-US"/>
                        </w:rPr>
                        <w:t>TRAININGS</w:t>
                      </w:r>
                      <w:r w:rsidR="006D7DC5">
                        <w:rPr>
                          <w:rFonts w:ascii="Century Gothic" w:hAnsi="Century Gothic" w:cs="Times New Roman"/>
                          <w:b/>
                          <w:bCs/>
                          <w:color w:val="FFFFFF" w:themeColor="background1"/>
                          <w:sz w:val="30"/>
                          <w:szCs w:val="30"/>
                          <w:lang w:val="en-US"/>
                        </w:rPr>
                        <w:t xml:space="preserve"> </w:t>
                      </w:r>
                      <w:r w:rsidR="001F4021">
                        <w:rPr>
                          <w:rFonts w:ascii="Century Gothic" w:hAnsi="Century Gothic" w:cs="Times New Roman"/>
                          <w:b/>
                          <w:bCs/>
                          <w:color w:val="FFFFFF" w:themeColor="background1"/>
                          <w:sz w:val="30"/>
                          <w:szCs w:val="30"/>
                          <w:lang w:val="en-US"/>
                        </w:rPr>
                        <w:t>/</w:t>
                      </w:r>
                      <w:r w:rsidR="006D7DC5">
                        <w:rPr>
                          <w:rFonts w:ascii="Century Gothic" w:hAnsi="Century Gothic" w:cs="Times New Roman"/>
                          <w:b/>
                          <w:bCs/>
                          <w:color w:val="FFFFFF" w:themeColor="background1"/>
                          <w:sz w:val="30"/>
                          <w:szCs w:val="30"/>
                          <w:lang w:val="en-US"/>
                        </w:rPr>
                        <w:t xml:space="preserve"> </w:t>
                      </w:r>
                      <w:r w:rsidR="00CB4489">
                        <w:rPr>
                          <w:rFonts w:ascii="Century Gothic" w:hAnsi="Century Gothic" w:cs="Times New Roman"/>
                          <w:b/>
                          <w:bCs/>
                          <w:color w:val="FFFFFF" w:themeColor="background1"/>
                          <w:sz w:val="30"/>
                          <w:szCs w:val="30"/>
                          <w:lang w:val="en-US"/>
                        </w:rPr>
                        <w:t>CERTIFICAT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entury Gothic" w:hAnsi="Century Gothic" w:cs="Times New Roman"/>
          <w:b/>
          <w:bCs/>
          <w:noProof/>
          <w:sz w:val="26"/>
          <w:szCs w:val="26"/>
          <w:lang w:val="en-US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474A7D1A" wp14:editId="32A005A7">
                <wp:simplePos x="0" y="0"/>
                <wp:positionH relativeFrom="column">
                  <wp:posOffset>-1026160</wp:posOffset>
                </wp:positionH>
                <wp:positionV relativeFrom="paragraph">
                  <wp:posOffset>170815</wp:posOffset>
                </wp:positionV>
                <wp:extent cx="3182620" cy="307975"/>
                <wp:effectExtent l="0" t="0" r="17780" b="1587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2620" cy="307975"/>
                        </a:xfrm>
                        <a:prstGeom prst="rect">
                          <a:avLst/>
                        </a:prstGeom>
                        <a:solidFill>
                          <a:srgbClr val="008080"/>
                        </a:solidFill>
                        <a:ln>
                          <a:solidFill>
                            <a:srgbClr val="00808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29255D" id="Rectangle 45" o:spid="_x0000_s1026" style="position:absolute;margin-left:-80.8pt;margin-top:13.45pt;width:250.6pt;height:24.2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" fillcolor="teal" strokecolor="teal" strokeweight="1pt"/>
            </w:pict>
          </mc:Fallback>
        </mc:AlternateContent>
      </w:r>
    </w:p>
    <w:p w14:paraId="3D40B23D" w14:textId="0D55069D" w:rsidR="008128F5" w:rsidRPr="00FD2B5C" w:rsidRDefault="00414D03" w:rsidP="00FD2B5C">
      <w:pPr>
        <w:spacing w:after="0" w:line="276" w:lineRule="auto"/>
        <w:ind w:left="3609" w:right="-279"/>
        <w:rPr>
          <w:rFonts w:ascii="Century Gothic" w:hAnsi="Century Gothic" w:cs="Times New Roman"/>
          <w:sz w:val="24"/>
          <w:szCs w:val="24"/>
          <w:lang w:val="en-US"/>
        </w:rPr>
      </w:pPr>
      <w:r w:rsidRPr="008B3B58">
        <w:rPr>
          <w:rFonts w:ascii="Century Gothic" w:hAnsi="Century Gothic" w:cs="Times New Roman"/>
          <w:b/>
          <w:bCs/>
          <w:noProof/>
          <w:sz w:val="26"/>
          <w:szCs w:val="26"/>
          <w:lang w:val="en-US"/>
        </w:rPr>
        <mc:AlternateContent>
          <mc:Choice Requires="wps">
            <w:drawing>
              <wp:anchor distT="45720" distB="45720" distL="114300" distR="114300" simplePos="0" relativeHeight="251769856" behindDoc="0" locked="0" layoutInCell="1" allowOverlap="1" wp14:anchorId="3C8EA818" wp14:editId="031E0431">
                <wp:simplePos x="0" y="0"/>
                <wp:positionH relativeFrom="column">
                  <wp:posOffset>-1043940</wp:posOffset>
                </wp:positionH>
                <wp:positionV relativeFrom="paragraph">
                  <wp:posOffset>282385</wp:posOffset>
                </wp:positionV>
                <wp:extent cx="3240405" cy="2837815"/>
                <wp:effectExtent l="0" t="0" r="0" b="63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0405" cy="28378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3DED9E" w14:textId="1E000209" w:rsidR="00437FD3" w:rsidRPr="00CB4489" w:rsidRDefault="00437FD3" w:rsidP="00CB4489">
                            <w:pPr>
                              <w:pStyle w:val="ListParagraph"/>
                              <w:spacing w:line="276" w:lineRule="auto"/>
                              <w:ind w:left="0"/>
                              <w:jc w:val="right"/>
                              <w:rPr>
                                <w:rFonts w:ascii="Century Gothic" w:hAnsi="Century Gothic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B4489">
                              <w:rPr>
                                <w:rFonts w:ascii="Century Gothic" w:hAnsi="Century Gothic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CONSTRUCTION OCCUPATIONAL SAFETYAND HEALTH</w:t>
                            </w:r>
                          </w:p>
                          <w:p w14:paraId="7B939085" w14:textId="5DA77B5A" w:rsidR="00F17722" w:rsidRPr="00CB4489" w:rsidRDefault="001F4021" w:rsidP="00CB4489">
                            <w:pPr>
                              <w:pStyle w:val="ListParagraph"/>
                              <w:tabs>
                                <w:tab w:val="left" w:pos="1560"/>
                              </w:tabs>
                              <w:spacing w:line="276" w:lineRule="auto"/>
                              <w:ind w:left="0"/>
                              <w:jc w:val="right"/>
                              <w:rPr>
                                <w:rFonts w:ascii="Century Gothic" w:hAnsi="Century Gothic" w:cs="Times New Roman"/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B4489">
                              <w:rPr>
                                <w:rFonts w:ascii="Century Gothic" w:hAnsi="Century Gothic" w:cs="Times New Roman"/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Community Health Education Emergency Rescue Services Corp</w:t>
                            </w:r>
                            <w:r w:rsidR="00CB4489">
                              <w:rPr>
                                <w:rFonts w:ascii="Century Gothic" w:hAnsi="Century Gothic" w:cs="Times New Roman"/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.</w:t>
                            </w:r>
                          </w:p>
                          <w:p w14:paraId="69CC4A59" w14:textId="3B00FAF5" w:rsidR="00437FD3" w:rsidRDefault="00437FD3" w:rsidP="004835C6">
                            <w:pPr>
                              <w:pStyle w:val="ListParagraph"/>
                              <w:tabs>
                                <w:tab w:val="left" w:pos="1560"/>
                              </w:tabs>
                              <w:spacing w:after="0" w:line="240" w:lineRule="auto"/>
                              <w:ind w:left="0"/>
                              <w:jc w:val="right"/>
                              <w:rPr>
                                <w:rFonts w:ascii="Century Gothic" w:hAnsi="Century Gothic" w:cs="Times New Roman"/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B4489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July </w:t>
                            </w:r>
                            <w:r w:rsidR="00094B1A" w:rsidRPr="00094B1A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2020</w:t>
                            </w:r>
                          </w:p>
                          <w:p w14:paraId="70268BBF" w14:textId="11CC1FB7" w:rsidR="00414D03" w:rsidRDefault="00414D03" w:rsidP="00414D03">
                            <w:pPr>
                              <w:pStyle w:val="ListParagraph"/>
                              <w:tabs>
                                <w:tab w:val="left" w:pos="1560"/>
                              </w:tabs>
                              <w:spacing w:line="276" w:lineRule="auto"/>
                              <w:ind w:left="0"/>
                              <w:jc w:val="right"/>
                              <w:rPr>
                                <w:rFonts w:ascii="Century Gothic" w:hAnsi="Century Gothic" w:cs="Times New Roman"/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D7D0089" w14:textId="77777777" w:rsidR="00414D03" w:rsidRPr="00CB4489" w:rsidRDefault="00414D03" w:rsidP="00414D03">
                            <w:pPr>
                              <w:pStyle w:val="ListParagraph"/>
                              <w:spacing w:line="276" w:lineRule="auto"/>
                              <w:ind w:left="0"/>
                              <w:jc w:val="right"/>
                              <w:rPr>
                                <w:rFonts w:ascii="Century Gothic" w:hAnsi="Century Gothic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B4489">
                              <w:rPr>
                                <w:rFonts w:ascii="Century Gothic" w:hAnsi="Century Gothic" w:cs="Times New Roman"/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FUNDAMENTALS OF GIS</w:t>
                            </w:r>
                          </w:p>
                          <w:p w14:paraId="7F8A535E" w14:textId="77777777" w:rsidR="00414D03" w:rsidRPr="00CB4489" w:rsidRDefault="00414D03" w:rsidP="00414D03">
                            <w:pPr>
                              <w:pStyle w:val="ListParagraph"/>
                              <w:tabs>
                                <w:tab w:val="left" w:pos="1560"/>
                              </w:tabs>
                              <w:spacing w:line="276" w:lineRule="auto"/>
                              <w:ind w:left="0"/>
                              <w:jc w:val="right"/>
                              <w:rPr>
                                <w:rFonts w:ascii="Century Gothic" w:hAnsi="Century Gothic" w:cs="Times New Roman"/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B4489">
                              <w:rPr>
                                <w:rFonts w:ascii="Century Gothic" w:hAnsi="Century Gothic" w:cs="Times New Roman"/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Coursera</w:t>
                            </w:r>
                          </w:p>
                          <w:p w14:paraId="1E997D54" w14:textId="644647D1" w:rsidR="00546474" w:rsidRPr="00CB4489" w:rsidRDefault="00414D03" w:rsidP="00546474">
                            <w:pPr>
                              <w:pStyle w:val="ListParagraph"/>
                              <w:tabs>
                                <w:tab w:val="left" w:pos="1560"/>
                              </w:tabs>
                              <w:spacing w:line="276" w:lineRule="auto"/>
                              <w:ind w:left="0"/>
                              <w:jc w:val="right"/>
                              <w:rPr>
                                <w:rFonts w:ascii="Century Gothic" w:hAnsi="Century Gothic" w:cs="Times New Roman"/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B4489"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>May 2020</w:t>
                            </w:r>
                          </w:p>
                          <w:p w14:paraId="015A292A" w14:textId="77777777" w:rsidR="001F4021" w:rsidRPr="00CB4489" w:rsidRDefault="001F4021" w:rsidP="00CB4489">
                            <w:pPr>
                              <w:pStyle w:val="ListParagraph"/>
                              <w:tabs>
                                <w:tab w:val="left" w:pos="1560"/>
                              </w:tabs>
                              <w:spacing w:after="0" w:line="240" w:lineRule="auto"/>
                              <w:ind w:left="0"/>
                              <w:jc w:val="right"/>
                              <w:rPr>
                                <w:rFonts w:ascii="Century Gothic" w:hAnsi="Century Gothic" w:cs="Times New Roman"/>
                                <w:i/>
                                <w:i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3D5F22FE" w14:textId="77777777" w:rsidR="001F4021" w:rsidRPr="00CB4489" w:rsidRDefault="001F4021" w:rsidP="00CB4489">
                            <w:pPr>
                              <w:pStyle w:val="ListParagraph"/>
                              <w:tabs>
                                <w:tab w:val="left" w:pos="1560"/>
                              </w:tabs>
                              <w:spacing w:line="276" w:lineRule="auto"/>
                              <w:ind w:left="0"/>
                              <w:jc w:val="right"/>
                              <w:rPr>
                                <w:rFonts w:ascii="Century Gothic" w:hAnsi="Century Gothic" w:cs="Times New Roman"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D4D2E7E" w14:textId="77777777" w:rsidR="00437FD3" w:rsidRPr="00CB4489" w:rsidRDefault="00437FD3" w:rsidP="00CB4489">
                            <w:pPr>
                              <w:pStyle w:val="ListParagraph"/>
                              <w:spacing w:line="24" w:lineRule="atLeast"/>
                              <w:ind w:left="0"/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8EA818" id="_x0000_t202" coordsize="21600,21600" o:spt="202" path="m,l,21600r21600,l21600,xe">
                <v:stroke joinstyle="miter"/>
                <v:path gradientshapeok="t" o:connecttype="rect"/>
              </v:shapetype>
              <v:shape id="_x0000_s1039" type="#_x0000_t202" style="position:absolute;left:0;text-align:left;margin-left:-82.2pt;margin-top:22.25pt;width:255.15pt;height:223.45pt;z-index:251769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" filled="f" stroked="f">
                <v:textbox>
                  <w:txbxContent>
                    <w:p w14:paraId="123DED9E" w14:textId="1E000209" w:rsidR="00437FD3" w:rsidRPr="00CB4489" w:rsidRDefault="00437FD3" w:rsidP="00CB4489">
                      <w:pPr>
                        <w:pStyle w:val="ListParagraph"/>
                        <w:spacing w:line="276" w:lineRule="auto"/>
                        <w:ind w:left="0"/>
                        <w:jc w:val="right"/>
                        <w:rPr>
                          <w:rFonts w:ascii="Century Gothic" w:hAnsi="Century Gothic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CB4489">
                        <w:rPr>
                          <w:rFonts w:ascii="Century Gothic" w:hAnsi="Century Gothic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CONSTRUCTION OCCUPATIONAL SAFETYAND HEALTH</w:t>
                      </w:r>
                    </w:p>
                    <w:p w14:paraId="7B939085" w14:textId="5DA77B5A" w:rsidR="00F17722" w:rsidRPr="00CB4489" w:rsidRDefault="001F4021" w:rsidP="00CB4489">
                      <w:pPr>
                        <w:pStyle w:val="ListParagraph"/>
                        <w:tabs>
                          <w:tab w:val="left" w:pos="1560"/>
                        </w:tabs>
                        <w:spacing w:line="276" w:lineRule="auto"/>
                        <w:ind w:left="0"/>
                        <w:jc w:val="right"/>
                        <w:rPr>
                          <w:rFonts w:ascii="Century Gothic" w:hAnsi="Century Gothic" w:cs="Times New Roman"/>
                          <w:i/>
                          <w:i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CB4489">
                        <w:rPr>
                          <w:rFonts w:ascii="Century Gothic" w:hAnsi="Century Gothic" w:cs="Times New Roman"/>
                          <w:i/>
                          <w:i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Community Health Education Emergency Rescue Services Corp</w:t>
                      </w:r>
                      <w:r w:rsidR="00CB4489">
                        <w:rPr>
                          <w:rFonts w:ascii="Century Gothic" w:hAnsi="Century Gothic" w:cs="Times New Roman"/>
                          <w:i/>
                          <w:i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.</w:t>
                      </w:r>
                    </w:p>
                    <w:p w14:paraId="69CC4A59" w14:textId="3B00FAF5" w:rsidR="00437FD3" w:rsidRDefault="00437FD3" w:rsidP="004835C6">
                      <w:pPr>
                        <w:pStyle w:val="ListParagraph"/>
                        <w:tabs>
                          <w:tab w:val="left" w:pos="1560"/>
                        </w:tabs>
                        <w:spacing w:after="0" w:line="240" w:lineRule="auto"/>
                        <w:ind w:left="0"/>
                        <w:jc w:val="right"/>
                        <w:rPr>
                          <w:rFonts w:ascii="Century Gothic" w:hAnsi="Century Gothic" w:cs="Times New Roman"/>
                          <w:i/>
                          <w:i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CB4489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July </w:t>
                      </w:r>
                      <w:r w:rsidR="00094B1A" w:rsidRPr="00094B1A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2020</w:t>
                      </w:r>
                    </w:p>
                    <w:p w14:paraId="70268BBF" w14:textId="11CC1FB7" w:rsidR="00414D03" w:rsidRDefault="00414D03" w:rsidP="00414D03">
                      <w:pPr>
                        <w:pStyle w:val="ListParagraph"/>
                        <w:tabs>
                          <w:tab w:val="left" w:pos="1560"/>
                        </w:tabs>
                        <w:spacing w:line="276" w:lineRule="auto"/>
                        <w:ind w:left="0"/>
                        <w:jc w:val="right"/>
                        <w:rPr>
                          <w:rFonts w:ascii="Century Gothic" w:hAnsi="Century Gothic" w:cs="Times New Roman"/>
                          <w:i/>
                          <w:i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</w:p>
                    <w:p w14:paraId="3D7D0089" w14:textId="77777777" w:rsidR="00414D03" w:rsidRPr="00CB4489" w:rsidRDefault="00414D03" w:rsidP="00414D03">
                      <w:pPr>
                        <w:pStyle w:val="ListParagraph"/>
                        <w:spacing w:line="276" w:lineRule="auto"/>
                        <w:ind w:left="0"/>
                        <w:jc w:val="right"/>
                        <w:rPr>
                          <w:rFonts w:ascii="Century Gothic" w:hAnsi="Century Gothic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CB4489">
                        <w:rPr>
                          <w:rFonts w:ascii="Century Gothic" w:hAnsi="Century Gothic" w:cs="Times New Roman"/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FUNDAMENTALS OF GIS</w:t>
                      </w:r>
                    </w:p>
                    <w:p w14:paraId="7F8A535E" w14:textId="77777777" w:rsidR="00414D03" w:rsidRPr="00CB4489" w:rsidRDefault="00414D03" w:rsidP="00414D03">
                      <w:pPr>
                        <w:pStyle w:val="ListParagraph"/>
                        <w:tabs>
                          <w:tab w:val="left" w:pos="1560"/>
                        </w:tabs>
                        <w:spacing w:line="276" w:lineRule="auto"/>
                        <w:ind w:left="0"/>
                        <w:jc w:val="right"/>
                        <w:rPr>
                          <w:rFonts w:ascii="Century Gothic" w:hAnsi="Century Gothic" w:cs="Times New Roman"/>
                          <w:i/>
                          <w:i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CB4489">
                        <w:rPr>
                          <w:rFonts w:ascii="Century Gothic" w:hAnsi="Century Gothic" w:cs="Times New Roman"/>
                          <w:i/>
                          <w:i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Coursera</w:t>
                      </w:r>
                    </w:p>
                    <w:p w14:paraId="1E997D54" w14:textId="644647D1" w:rsidR="00546474" w:rsidRPr="00CB4489" w:rsidRDefault="00414D03" w:rsidP="00546474">
                      <w:pPr>
                        <w:pStyle w:val="ListParagraph"/>
                        <w:tabs>
                          <w:tab w:val="left" w:pos="1560"/>
                        </w:tabs>
                        <w:spacing w:line="276" w:lineRule="auto"/>
                        <w:ind w:left="0"/>
                        <w:jc w:val="right"/>
                        <w:rPr>
                          <w:rFonts w:ascii="Century Gothic" w:hAnsi="Century Gothic" w:cs="Times New Roman"/>
                          <w:i/>
                          <w:i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  <w:r w:rsidRPr="00CB4489"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>May 2020</w:t>
                      </w:r>
                    </w:p>
                    <w:p w14:paraId="015A292A" w14:textId="77777777" w:rsidR="001F4021" w:rsidRPr="00CB4489" w:rsidRDefault="001F4021" w:rsidP="00CB4489">
                      <w:pPr>
                        <w:pStyle w:val="ListParagraph"/>
                        <w:tabs>
                          <w:tab w:val="left" w:pos="1560"/>
                        </w:tabs>
                        <w:spacing w:after="0" w:line="240" w:lineRule="auto"/>
                        <w:ind w:left="0"/>
                        <w:jc w:val="right"/>
                        <w:rPr>
                          <w:rFonts w:ascii="Century Gothic" w:hAnsi="Century Gothic" w:cs="Times New Roman"/>
                          <w:i/>
                          <w:i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</w:p>
                    <w:p w14:paraId="3D5F22FE" w14:textId="77777777" w:rsidR="001F4021" w:rsidRPr="00CB4489" w:rsidRDefault="001F4021" w:rsidP="00CB4489">
                      <w:pPr>
                        <w:pStyle w:val="ListParagraph"/>
                        <w:tabs>
                          <w:tab w:val="left" w:pos="1560"/>
                        </w:tabs>
                        <w:spacing w:line="276" w:lineRule="auto"/>
                        <w:ind w:left="0"/>
                        <w:jc w:val="right"/>
                        <w:rPr>
                          <w:rFonts w:ascii="Century Gothic" w:hAnsi="Century Gothic" w:cs="Times New Roman"/>
                          <w:color w:val="FFFFFF" w:themeColor="background1"/>
                          <w:sz w:val="24"/>
                          <w:szCs w:val="24"/>
                          <w:lang w:val="en-US"/>
                        </w:rPr>
                      </w:pPr>
                    </w:p>
                    <w:p w14:paraId="5D4D2E7E" w14:textId="77777777" w:rsidR="00437FD3" w:rsidRPr="00CB4489" w:rsidRDefault="00437FD3" w:rsidP="00CB4489">
                      <w:pPr>
                        <w:pStyle w:val="ListParagraph"/>
                        <w:spacing w:line="24" w:lineRule="atLeast"/>
                        <w:ind w:left="0"/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123E79E" w14:textId="5C25397F" w:rsidR="00FF110C" w:rsidRDefault="00FF110C" w:rsidP="0014262E">
      <w:pPr>
        <w:pStyle w:val="ListParagraph"/>
        <w:spacing w:after="0" w:line="240" w:lineRule="auto"/>
        <w:ind w:left="3119" w:right="-279"/>
        <w:rPr>
          <w:rFonts w:ascii="Century Gothic" w:hAnsi="Century Gothic" w:cs="Times New Roman"/>
          <w:sz w:val="24"/>
          <w:szCs w:val="24"/>
          <w:lang w:val="en-US"/>
        </w:rPr>
      </w:pPr>
    </w:p>
    <w:p w14:paraId="2E21E821" w14:textId="29217AE6" w:rsidR="005806F6" w:rsidRPr="00FF110C" w:rsidRDefault="005806F6" w:rsidP="005806F6">
      <w:pPr>
        <w:pStyle w:val="ListParagraph"/>
        <w:spacing w:after="0" w:line="240" w:lineRule="auto"/>
        <w:ind w:left="3119" w:right="-279"/>
        <w:rPr>
          <w:rFonts w:ascii="Century Gothic" w:hAnsi="Century Gothic" w:cs="Times New Roman"/>
          <w:sz w:val="24"/>
          <w:szCs w:val="24"/>
          <w:lang w:val="en-US"/>
        </w:rPr>
      </w:pPr>
    </w:p>
    <w:p w14:paraId="7733AAED" w14:textId="18FDD799" w:rsidR="006669D5" w:rsidRDefault="008128F5" w:rsidP="006669D5">
      <w:pPr>
        <w:spacing w:after="0" w:line="240" w:lineRule="auto"/>
        <w:ind w:right="-279"/>
        <w:rPr>
          <w:rFonts w:ascii="Century Gothic" w:hAnsi="Century Gothic" w:cs="Times New Roman"/>
          <w:b/>
          <w:bCs/>
          <w:sz w:val="26"/>
          <w:szCs w:val="26"/>
          <w:lang w:val="en-US"/>
        </w:rPr>
      </w:pPr>
      <w:r w:rsidRPr="00053A40">
        <w:rPr>
          <w:rFonts w:ascii="Century Gothic" w:hAnsi="Century Gothic" w:cs="Times New Roman"/>
          <w:sz w:val="26"/>
          <w:szCs w:val="26"/>
          <w:lang w:val="en-US"/>
        </w:rPr>
        <w:tab/>
      </w:r>
      <w:r w:rsidR="00EB51C9" w:rsidRPr="00053A40">
        <w:rPr>
          <w:rFonts w:ascii="Century Gothic" w:hAnsi="Century Gothic" w:cs="Times New Roman"/>
          <w:sz w:val="26"/>
          <w:szCs w:val="26"/>
          <w:lang w:val="en-US"/>
        </w:rPr>
        <w:tab/>
      </w:r>
      <w:r w:rsidRPr="00053A40">
        <w:rPr>
          <w:rFonts w:ascii="Century Gothic" w:hAnsi="Century Gothic" w:cs="Times New Roman"/>
          <w:sz w:val="26"/>
          <w:szCs w:val="26"/>
          <w:lang w:val="en-US"/>
        </w:rPr>
        <w:tab/>
      </w:r>
    </w:p>
    <w:p w14:paraId="17D3C784" w14:textId="2605B01F" w:rsidR="00CA0DBE" w:rsidRDefault="00CA0DBE" w:rsidP="00FD2B5C">
      <w:pPr>
        <w:rPr>
          <w:rFonts w:ascii="Century Gothic" w:hAnsi="Century Gothic" w:cs="Times New Roman"/>
          <w:b/>
          <w:bCs/>
          <w:sz w:val="26"/>
          <w:szCs w:val="26"/>
          <w:lang w:val="en-US"/>
        </w:rPr>
      </w:pPr>
    </w:p>
    <w:sectPr w:rsidR="00CA0DBE" w:rsidSect="007C2D52">
      <w:pgSz w:w="11906" w:h="16838" w:code="9"/>
      <w:pgMar w:top="567" w:right="1041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AF021A"/>
    <w:multiLevelType w:val="hybridMultilevel"/>
    <w:tmpl w:val="AAF85F84"/>
    <w:lvl w:ilvl="0" w:tplc="3409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D634A79"/>
    <w:multiLevelType w:val="hybridMultilevel"/>
    <w:tmpl w:val="7DF4699E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0E71"/>
    <w:multiLevelType w:val="hybridMultilevel"/>
    <w:tmpl w:val="57E2E3C6"/>
    <w:lvl w:ilvl="0" w:tplc="3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34A228B"/>
    <w:multiLevelType w:val="hybridMultilevel"/>
    <w:tmpl w:val="06A094A2"/>
    <w:lvl w:ilvl="0" w:tplc="620E112C">
      <w:start w:val="2018"/>
      <w:numFmt w:val="bullet"/>
      <w:lvlText w:val="-"/>
      <w:lvlJc w:val="left"/>
      <w:pPr>
        <w:ind w:left="324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23273ABC"/>
    <w:multiLevelType w:val="hybridMultilevel"/>
    <w:tmpl w:val="FF3417B8"/>
    <w:lvl w:ilvl="0" w:tplc="3409000B">
      <w:start w:val="1"/>
      <w:numFmt w:val="bullet"/>
      <w:lvlText w:val=""/>
      <w:lvlJc w:val="left"/>
      <w:pPr>
        <w:ind w:left="-9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711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1431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151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2871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591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311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031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5751" w:hanging="360"/>
      </w:pPr>
      <w:rPr>
        <w:rFonts w:ascii="Wingdings" w:hAnsi="Wingdings" w:hint="default"/>
      </w:rPr>
    </w:lvl>
  </w:abstractNum>
  <w:abstractNum w:abstractNumId="5" w15:restartNumberingAfterBreak="0">
    <w:nsid w:val="2EE416B7"/>
    <w:multiLevelType w:val="multilevel"/>
    <w:tmpl w:val="FB0A6AE0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9992AE8"/>
    <w:multiLevelType w:val="hybridMultilevel"/>
    <w:tmpl w:val="1AFE0C3C"/>
    <w:lvl w:ilvl="0" w:tplc="3409000B">
      <w:start w:val="1"/>
      <w:numFmt w:val="bullet"/>
      <w:lvlText w:val=""/>
      <w:lvlJc w:val="left"/>
      <w:pPr>
        <w:ind w:left="2889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209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92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649" w:hanging="360"/>
      </w:pPr>
      <w:rPr>
        <w:rFonts w:ascii="Wingdings" w:hAnsi="Wingdings" w:hint="default"/>
      </w:rPr>
    </w:lvl>
  </w:abstractNum>
  <w:abstractNum w:abstractNumId="7" w15:restartNumberingAfterBreak="0">
    <w:nsid w:val="50575894"/>
    <w:multiLevelType w:val="hybridMultilevel"/>
    <w:tmpl w:val="E2FECD48"/>
    <w:lvl w:ilvl="0" w:tplc="3409000B">
      <w:start w:val="1"/>
      <w:numFmt w:val="bullet"/>
      <w:lvlText w:val=""/>
      <w:lvlJc w:val="left"/>
      <w:pPr>
        <w:ind w:left="1298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abstractNum w:abstractNumId="8" w15:restartNumberingAfterBreak="0">
    <w:nsid w:val="51D815A4"/>
    <w:multiLevelType w:val="hybridMultilevel"/>
    <w:tmpl w:val="B58A12F2"/>
    <w:lvl w:ilvl="0" w:tplc="3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590E2C11"/>
    <w:multiLevelType w:val="hybridMultilevel"/>
    <w:tmpl w:val="7C9E52CA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93173E"/>
    <w:multiLevelType w:val="hybridMultilevel"/>
    <w:tmpl w:val="0124423C"/>
    <w:lvl w:ilvl="0" w:tplc="0C10FC76">
      <w:start w:val="2017"/>
      <w:numFmt w:val="bullet"/>
      <w:lvlText w:val="-"/>
      <w:lvlJc w:val="left"/>
      <w:pPr>
        <w:ind w:left="324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 w15:restartNumberingAfterBreak="0">
    <w:nsid w:val="68246FAE"/>
    <w:multiLevelType w:val="hybridMultilevel"/>
    <w:tmpl w:val="8E34D1EA"/>
    <w:lvl w:ilvl="0" w:tplc="3409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75EB111D"/>
    <w:multiLevelType w:val="hybridMultilevel"/>
    <w:tmpl w:val="38A46414"/>
    <w:lvl w:ilvl="0" w:tplc="3409000B">
      <w:start w:val="1"/>
      <w:numFmt w:val="bullet"/>
      <w:lvlText w:val=""/>
      <w:lvlJc w:val="left"/>
      <w:pPr>
        <w:ind w:left="3969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4689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5409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6129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684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7569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8289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900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9729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2"/>
  </w:num>
  <w:num w:numId="4">
    <w:abstractNumId w:val="4"/>
  </w:num>
  <w:num w:numId="5">
    <w:abstractNumId w:val="6"/>
  </w:num>
  <w:num w:numId="6">
    <w:abstractNumId w:val="12"/>
  </w:num>
  <w:num w:numId="7">
    <w:abstractNumId w:val="8"/>
  </w:num>
  <w:num w:numId="8">
    <w:abstractNumId w:val="1"/>
  </w:num>
  <w:num w:numId="9">
    <w:abstractNumId w:val="5"/>
  </w:num>
  <w:num w:numId="10">
    <w:abstractNumId w:val="11"/>
  </w:num>
  <w:num w:numId="11">
    <w:abstractNumId w:val="7"/>
  </w:num>
  <w:num w:numId="12">
    <w:abstractNumId w:val="0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sDA2NDE3sjAzMLNQ0lEKTi0uzszPAykwrgUAiXhBhywAAAA="/>
  </w:docVars>
  <w:rsids>
    <w:rsidRoot w:val="00B92617"/>
    <w:rsid w:val="00024711"/>
    <w:rsid w:val="00024987"/>
    <w:rsid w:val="00032F12"/>
    <w:rsid w:val="00053A40"/>
    <w:rsid w:val="000919F2"/>
    <w:rsid w:val="00094B1A"/>
    <w:rsid w:val="00095EDE"/>
    <w:rsid w:val="000A15D2"/>
    <w:rsid w:val="000B6FE1"/>
    <w:rsid w:val="000D117A"/>
    <w:rsid w:val="0014262E"/>
    <w:rsid w:val="00166A26"/>
    <w:rsid w:val="001C6051"/>
    <w:rsid w:val="001F0FEA"/>
    <w:rsid w:val="001F18FB"/>
    <w:rsid w:val="001F4021"/>
    <w:rsid w:val="00252A11"/>
    <w:rsid w:val="002C504E"/>
    <w:rsid w:val="002E14DE"/>
    <w:rsid w:val="002E1D52"/>
    <w:rsid w:val="00317EE0"/>
    <w:rsid w:val="00333445"/>
    <w:rsid w:val="00385444"/>
    <w:rsid w:val="00386672"/>
    <w:rsid w:val="003C7FEB"/>
    <w:rsid w:val="003F2243"/>
    <w:rsid w:val="003F6F42"/>
    <w:rsid w:val="00402FAD"/>
    <w:rsid w:val="00414D03"/>
    <w:rsid w:val="00430C77"/>
    <w:rsid w:val="00437FD3"/>
    <w:rsid w:val="00450B85"/>
    <w:rsid w:val="00451CAD"/>
    <w:rsid w:val="0047147A"/>
    <w:rsid w:val="00480DB0"/>
    <w:rsid w:val="004835C6"/>
    <w:rsid w:val="0048650E"/>
    <w:rsid w:val="004941F0"/>
    <w:rsid w:val="00495680"/>
    <w:rsid w:val="004B2190"/>
    <w:rsid w:val="004D3F22"/>
    <w:rsid w:val="004E555B"/>
    <w:rsid w:val="00507BD4"/>
    <w:rsid w:val="00546474"/>
    <w:rsid w:val="00555DF3"/>
    <w:rsid w:val="00576BDF"/>
    <w:rsid w:val="005806F6"/>
    <w:rsid w:val="005B37E9"/>
    <w:rsid w:val="006007A7"/>
    <w:rsid w:val="00613CA8"/>
    <w:rsid w:val="00635E9F"/>
    <w:rsid w:val="006669D5"/>
    <w:rsid w:val="00673C48"/>
    <w:rsid w:val="006941C7"/>
    <w:rsid w:val="006B3929"/>
    <w:rsid w:val="006D6E9B"/>
    <w:rsid w:val="006D7DC5"/>
    <w:rsid w:val="006E4A51"/>
    <w:rsid w:val="00721B31"/>
    <w:rsid w:val="00721BEB"/>
    <w:rsid w:val="007406DD"/>
    <w:rsid w:val="0074735D"/>
    <w:rsid w:val="007C2D52"/>
    <w:rsid w:val="007C5E7D"/>
    <w:rsid w:val="007F54EB"/>
    <w:rsid w:val="00800E83"/>
    <w:rsid w:val="00806983"/>
    <w:rsid w:val="008128F5"/>
    <w:rsid w:val="008B3B58"/>
    <w:rsid w:val="008C25AB"/>
    <w:rsid w:val="008C730B"/>
    <w:rsid w:val="008D09B8"/>
    <w:rsid w:val="008D26E6"/>
    <w:rsid w:val="00902CEB"/>
    <w:rsid w:val="009410A6"/>
    <w:rsid w:val="009A0C5C"/>
    <w:rsid w:val="009A66B0"/>
    <w:rsid w:val="009C1E21"/>
    <w:rsid w:val="00A02EB1"/>
    <w:rsid w:val="00A93D31"/>
    <w:rsid w:val="00B0413A"/>
    <w:rsid w:val="00B56DDC"/>
    <w:rsid w:val="00B72B44"/>
    <w:rsid w:val="00B92617"/>
    <w:rsid w:val="00BD3440"/>
    <w:rsid w:val="00C129C8"/>
    <w:rsid w:val="00C52ACB"/>
    <w:rsid w:val="00CA0DBE"/>
    <w:rsid w:val="00CB4489"/>
    <w:rsid w:val="00CE6025"/>
    <w:rsid w:val="00CF4142"/>
    <w:rsid w:val="00CF6D27"/>
    <w:rsid w:val="00D172D3"/>
    <w:rsid w:val="00D255F7"/>
    <w:rsid w:val="00D8463A"/>
    <w:rsid w:val="00DB0761"/>
    <w:rsid w:val="00DC4133"/>
    <w:rsid w:val="00DD7D8A"/>
    <w:rsid w:val="00DF1C16"/>
    <w:rsid w:val="00E110D9"/>
    <w:rsid w:val="00E65CD3"/>
    <w:rsid w:val="00E726F8"/>
    <w:rsid w:val="00E811D0"/>
    <w:rsid w:val="00E85F74"/>
    <w:rsid w:val="00EB51C9"/>
    <w:rsid w:val="00ED1845"/>
    <w:rsid w:val="00ED64F7"/>
    <w:rsid w:val="00EE5909"/>
    <w:rsid w:val="00F032DF"/>
    <w:rsid w:val="00F17722"/>
    <w:rsid w:val="00F23CAE"/>
    <w:rsid w:val="00F45496"/>
    <w:rsid w:val="00FB10C2"/>
    <w:rsid w:val="00FD2B5C"/>
    <w:rsid w:val="00FF110C"/>
    <w:rsid w:val="00FF1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1AD9B"/>
  <w15:chartTrackingRefBased/>
  <w15:docId w15:val="{203A6B20-7FED-4A7D-81F4-7FF192D59B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26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261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255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2</Words>
  <Characters>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ig</dc:creator>
  <cp:keywords/>
  <dc:description/>
  <cp:lastModifiedBy>Omig</cp:lastModifiedBy>
  <cp:revision>3</cp:revision>
  <cp:lastPrinted>2020-07-30T09:19:00Z</cp:lastPrinted>
  <dcterms:created xsi:type="dcterms:W3CDTF">2020-07-30T09:16:00Z</dcterms:created>
  <dcterms:modified xsi:type="dcterms:W3CDTF">2020-07-30T09:19:00Z</dcterms:modified>
</cp:coreProperties>
</file>